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F1623" w14:textId="06FFA122" w:rsidR="00E83463" w:rsidRDefault="00E83463" w:rsidP="00E83463">
      <w:r>
        <w:rPr>
          <w:noProof/>
        </w:rPr>
        <w:drawing>
          <wp:inline distT="0" distB="0" distL="0" distR="0" wp14:anchorId="17D53726" wp14:editId="2DFB84B2">
            <wp:extent cx="5943600" cy="413385"/>
            <wp:effectExtent l="0" t="0" r="0" b="5715"/>
            <wp:docPr id="7441660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166045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C94DC" w14:textId="5CAF5079" w:rsidR="00E83463" w:rsidRDefault="00E83463" w:rsidP="00E83463">
      <w:r>
        <w:t xml:space="preserve">var </w:t>
      </w:r>
      <w:proofErr w:type="spellStart"/>
      <w:r>
        <w:t>beforeStart</w:t>
      </w:r>
      <w:proofErr w:type="spellEnd"/>
      <w:r>
        <w:t xml:space="preserve"> = '2019-02-16'</w:t>
      </w:r>
    </w:p>
    <w:p w14:paraId="02176B48" w14:textId="77777777" w:rsidR="00E83463" w:rsidRDefault="00E83463" w:rsidP="00E83463">
      <w:r>
        <w:t xml:space="preserve">var </w:t>
      </w:r>
      <w:proofErr w:type="spellStart"/>
      <w:r>
        <w:t>beforeEnd</w:t>
      </w:r>
      <w:proofErr w:type="spellEnd"/>
      <w:r>
        <w:t xml:space="preserve"> = '2019-03-16'</w:t>
      </w:r>
    </w:p>
    <w:p w14:paraId="577B54D7" w14:textId="77777777" w:rsidR="00E83463" w:rsidRDefault="00E83463" w:rsidP="00E83463">
      <w:r>
        <w:t xml:space="preserve">var </w:t>
      </w:r>
      <w:proofErr w:type="spellStart"/>
      <w:r>
        <w:t>afterStart</w:t>
      </w:r>
      <w:proofErr w:type="spellEnd"/>
      <w:r>
        <w:t xml:space="preserve"> = '2019-03-17'</w:t>
      </w:r>
    </w:p>
    <w:p w14:paraId="317291FA" w14:textId="77777777" w:rsidR="00E83463" w:rsidRDefault="00E83463" w:rsidP="00E83463">
      <w:r>
        <w:t xml:space="preserve">var </w:t>
      </w:r>
      <w:proofErr w:type="spellStart"/>
      <w:r>
        <w:t>afterEnd</w:t>
      </w:r>
      <w:proofErr w:type="spellEnd"/>
      <w:r>
        <w:t xml:space="preserve"> = '2019-03-25'</w:t>
      </w:r>
    </w:p>
    <w:p w14:paraId="1356F472" w14:textId="77777777" w:rsidR="00E83463" w:rsidRDefault="00E83463" w:rsidP="00E83463"/>
    <w:p w14:paraId="09EC7DFA" w14:textId="77777777" w:rsidR="00E83463" w:rsidRDefault="00E83463" w:rsidP="00E83463">
      <w:r>
        <w:t xml:space="preserve">var </w:t>
      </w:r>
      <w:proofErr w:type="spellStart"/>
      <w:r>
        <w:t>ernakulam</w:t>
      </w:r>
      <w:proofErr w:type="spellEnd"/>
      <w:r>
        <w:t xml:space="preserve"> = admin2.filter(</w:t>
      </w:r>
      <w:proofErr w:type="spellStart"/>
      <w:proofErr w:type="gramStart"/>
      <w:r>
        <w:t>ee.Filter.eq</w:t>
      </w:r>
      <w:proofErr w:type="spellEnd"/>
      <w:proofErr w:type="gramEnd"/>
      <w:r>
        <w:t>('ADM2_NAME', 'Gorgan'))</w:t>
      </w:r>
    </w:p>
    <w:p w14:paraId="50A99B03" w14:textId="77777777" w:rsidR="00E83463" w:rsidRDefault="00E83463" w:rsidP="00E83463">
      <w:r>
        <w:t xml:space="preserve">var geometry = </w:t>
      </w:r>
      <w:proofErr w:type="spellStart"/>
      <w:proofErr w:type="gramStart"/>
      <w:r>
        <w:t>ernakulam.geometry</w:t>
      </w:r>
      <w:proofErr w:type="spellEnd"/>
      <w:proofErr w:type="gramEnd"/>
      <w:r>
        <w:t>()</w:t>
      </w:r>
    </w:p>
    <w:p w14:paraId="15ACAEF7" w14:textId="77777777" w:rsidR="00E83463" w:rsidRDefault="00E83463" w:rsidP="00E83463">
      <w:proofErr w:type="spellStart"/>
      <w:r>
        <w:t>Map.addLayer</w:t>
      </w:r>
      <w:proofErr w:type="spellEnd"/>
      <w:r>
        <w:t>(geometry, {color: 'grey'}, 'Gorgan District')</w:t>
      </w:r>
    </w:p>
    <w:p w14:paraId="1CC0EA49" w14:textId="77777777" w:rsidR="00E83463" w:rsidRDefault="00E83463" w:rsidP="00E83463"/>
    <w:p w14:paraId="2FE8C0F9" w14:textId="77777777" w:rsidR="00E83463" w:rsidRDefault="00E83463" w:rsidP="00E83463">
      <w:r>
        <w:t xml:space="preserve">var collection= </w:t>
      </w:r>
      <w:proofErr w:type="spellStart"/>
      <w:proofErr w:type="gramStart"/>
      <w:r>
        <w:t>ee.ImageCollection</w:t>
      </w:r>
      <w:proofErr w:type="spellEnd"/>
      <w:proofErr w:type="gramEnd"/>
      <w:r>
        <w:t>('COPERNICUS/S1_GRD')</w:t>
      </w:r>
    </w:p>
    <w:p w14:paraId="0F3FCAC1" w14:textId="77777777" w:rsidR="00E83463" w:rsidRDefault="00E83463" w:rsidP="00E83463">
      <w:r>
        <w:t xml:space="preserve">  </w:t>
      </w:r>
      <w:proofErr w:type="gramStart"/>
      <w:r>
        <w:t>.filter</w:t>
      </w:r>
      <w:proofErr w:type="gramEnd"/>
      <w:r>
        <w:t>(</w:t>
      </w:r>
      <w:proofErr w:type="spellStart"/>
      <w:r>
        <w:t>ee.Filter.eq</w:t>
      </w:r>
      <w:proofErr w:type="spellEnd"/>
      <w:r>
        <w:t>('</w:t>
      </w:r>
      <w:proofErr w:type="spellStart"/>
      <w:r>
        <w:t>instrumentMode</w:t>
      </w:r>
      <w:proofErr w:type="spellEnd"/>
      <w:r>
        <w:t>','IW'))</w:t>
      </w:r>
    </w:p>
    <w:p w14:paraId="1D520DBB" w14:textId="77777777" w:rsidR="00E83463" w:rsidRDefault="00E83463" w:rsidP="00E83463">
      <w:r>
        <w:t xml:space="preserve">  </w:t>
      </w:r>
      <w:proofErr w:type="gramStart"/>
      <w:r>
        <w:t>.filter</w:t>
      </w:r>
      <w:proofErr w:type="gramEnd"/>
      <w:r>
        <w:t>(ee.Filter.listContains('transmitterReceiverPolarisation', 'VH'))</w:t>
      </w:r>
    </w:p>
    <w:p w14:paraId="6FE57A93" w14:textId="77777777" w:rsidR="00E83463" w:rsidRDefault="00E83463" w:rsidP="00E83463">
      <w:r>
        <w:t xml:space="preserve">  </w:t>
      </w:r>
      <w:proofErr w:type="gramStart"/>
      <w:r>
        <w:t>.filter</w:t>
      </w:r>
      <w:proofErr w:type="gramEnd"/>
      <w:r>
        <w:t>(</w:t>
      </w:r>
      <w:proofErr w:type="spellStart"/>
      <w:r>
        <w:t>ee.Filter.eq</w:t>
      </w:r>
      <w:proofErr w:type="spellEnd"/>
      <w:r>
        <w:t>('</w:t>
      </w:r>
      <w:proofErr w:type="spellStart"/>
      <w:r>
        <w:t>orbitProperties_pass</w:t>
      </w:r>
      <w:proofErr w:type="spellEnd"/>
      <w:r>
        <w:t xml:space="preserve">', 'DESCENDING')) </w:t>
      </w:r>
    </w:p>
    <w:p w14:paraId="519C49B8" w14:textId="77777777" w:rsidR="00E83463" w:rsidRDefault="00E83463" w:rsidP="00E83463">
      <w:r>
        <w:t xml:space="preserve">  </w:t>
      </w:r>
      <w:proofErr w:type="gramStart"/>
      <w:r>
        <w:t>.filter</w:t>
      </w:r>
      <w:proofErr w:type="gramEnd"/>
      <w:r>
        <w:t>(</w:t>
      </w:r>
      <w:proofErr w:type="spellStart"/>
      <w:r>
        <w:t>ee.Filter.eq</w:t>
      </w:r>
      <w:proofErr w:type="spellEnd"/>
      <w:r>
        <w:t>('resolution_meters',10))</w:t>
      </w:r>
    </w:p>
    <w:p w14:paraId="73C4FC78" w14:textId="77777777" w:rsidR="00E83463" w:rsidRDefault="00E83463" w:rsidP="00E83463">
      <w:r>
        <w:t xml:space="preserve">  </w:t>
      </w:r>
      <w:proofErr w:type="gramStart"/>
      <w:r>
        <w:t>.</w:t>
      </w:r>
      <w:proofErr w:type="spellStart"/>
      <w:r>
        <w:t>filterBounds</w:t>
      </w:r>
      <w:proofErr w:type="spellEnd"/>
      <w:proofErr w:type="gramEnd"/>
      <w:r>
        <w:t>(geometry)</w:t>
      </w:r>
    </w:p>
    <w:p w14:paraId="6716859F" w14:textId="77777777" w:rsidR="00E83463" w:rsidRDefault="00E83463" w:rsidP="00E83463">
      <w:r>
        <w:t xml:space="preserve">  </w:t>
      </w:r>
      <w:proofErr w:type="gramStart"/>
      <w:r>
        <w:t>.select</w:t>
      </w:r>
      <w:proofErr w:type="gramEnd"/>
      <w:r>
        <w:t>('VH');</w:t>
      </w:r>
    </w:p>
    <w:p w14:paraId="661112AE" w14:textId="77777777" w:rsidR="00E83463" w:rsidRDefault="00E83463" w:rsidP="00E83463"/>
    <w:p w14:paraId="380688F5" w14:textId="77777777" w:rsidR="00E83463" w:rsidRDefault="00E83463" w:rsidP="00E83463">
      <w:r>
        <w:t xml:space="preserve">var </w:t>
      </w:r>
      <w:proofErr w:type="spellStart"/>
      <w:r>
        <w:t>beforeCollection</w:t>
      </w:r>
      <w:proofErr w:type="spellEnd"/>
      <w:r>
        <w:t xml:space="preserve"> = </w:t>
      </w:r>
      <w:proofErr w:type="spellStart"/>
      <w:proofErr w:type="gramStart"/>
      <w:r>
        <w:t>collection.filterDate</w:t>
      </w:r>
      <w:proofErr w:type="spellEnd"/>
      <w:proofErr w:type="gramEnd"/>
      <w:r>
        <w:t>(</w:t>
      </w:r>
      <w:proofErr w:type="spellStart"/>
      <w:r>
        <w:t>beforeStart</w:t>
      </w:r>
      <w:proofErr w:type="spellEnd"/>
      <w:r>
        <w:t xml:space="preserve">, </w:t>
      </w:r>
      <w:proofErr w:type="spellStart"/>
      <w:r>
        <w:t>beforeEnd</w:t>
      </w:r>
      <w:proofErr w:type="spellEnd"/>
      <w:r>
        <w:t>)</w:t>
      </w:r>
    </w:p>
    <w:p w14:paraId="6DC1007C" w14:textId="77777777" w:rsidR="00E83463" w:rsidRDefault="00E83463" w:rsidP="00E83463">
      <w:r>
        <w:t xml:space="preserve">var </w:t>
      </w:r>
      <w:proofErr w:type="spellStart"/>
      <w:r>
        <w:t>afterCollection</w:t>
      </w:r>
      <w:proofErr w:type="spellEnd"/>
      <w:r>
        <w:t xml:space="preserve"> = </w:t>
      </w:r>
      <w:proofErr w:type="spellStart"/>
      <w:proofErr w:type="gramStart"/>
      <w:r>
        <w:t>collection.filterDate</w:t>
      </w:r>
      <w:proofErr w:type="spellEnd"/>
      <w:proofErr w:type="gramEnd"/>
      <w:r>
        <w:t>(</w:t>
      </w:r>
      <w:proofErr w:type="spellStart"/>
      <w:r>
        <w:t>afterStart,afterEnd</w:t>
      </w:r>
      <w:proofErr w:type="spellEnd"/>
      <w:r>
        <w:t>)</w:t>
      </w:r>
    </w:p>
    <w:p w14:paraId="203C7AF4" w14:textId="77777777" w:rsidR="00E83463" w:rsidRDefault="00E83463" w:rsidP="00E83463"/>
    <w:p w14:paraId="4B459751" w14:textId="77777777" w:rsidR="00E83463" w:rsidRDefault="00E83463" w:rsidP="00E83463">
      <w:r>
        <w:t xml:space="preserve">var before = </w:t>
      </w:r>
      <w:proofErr w:type="spellStart"/>
      <w:r>
        <w:t>beforeCollection.mosaic</w:t>
      </w:r>
      <w:proofErr w:type="spellEnd"/>
      <w:r>
        <w:t>(</w:t>
      </w:r>
      <w:proofErr w:type="gramStart"/>
      <w:r>
        <w:t>).clip</w:t>
      </w:r>
      <w:proofErr w:type="gramEnd"/>
      <w:r>
        <w:t>(geometry);</w:t>
      </w:r>
    </w:p>
    <w:p w14:paraId="47CACC80" w14:textId="77777777" w:rsidR="00E83463" w:rsidRDefault="00E83463" w:rsidP="00E83463">
      <w:r>
        <w:t xml:space="preserve">var after = </w:t>
      </w:r>
      <w:proofErr w:type="spellStart"/>
      <w:r>
        <w:t>afterCollection.mosaic</w:t>
      </w:r>
      <w:proofErr w:type="spellEnd"/>
      <w:r>
        <w:t>(</w:t>
      </w:r>
      <w:proofErr w:type="gramStart"/>
      <w:r>
        <w:t>).clip</w:t>
      </w:r>
      <w:proofErr w:type="gramEnd"/>
      <w:r>
        <w:t>(geometry);</w:t>
      </w:r>
    </w:p>
    <w:p w14:paraId="4A142EAE" w14:textId="77777777" w:rsidR="00E83463" w:rsidRDefault="00E83463" w:rsidP="00E83463"/>
    <w:p w14:paraId="034F9D6F" w14:textId="77777777" w:rsidR="00E83463" w:rsidRDefault="00E83463" w:rsidP="00E83463">
      <w:proofErr w:type="spellStart"/>
      <w:r>
        <w:t>Map.addLayer</w:t>
      </w:r>
      <w:proofErr w:type="spellEnd"/>
      <w:r>
        <w:t>(before, {</w:t>
      </w:r>
      <w:proofErr w:type="gramStart"/>
      <w:r>
        <w:t>min:-</w:t>
      </w:r>
      <w:proofErr w:type="gramEnd"/>
      <w:r>
        <w:t>25,max:0}, 'Before Floods', false);</w:t>
      </w:r>
    </w:p>
    <w:p w14:paraId="20576519" w14:textId="77777777" w:rsidR="00E83463" w:rsidRDefault="00E83463" w:rsidP="00E83463">
      <w:proofErr w:type="spellStart"/>
      <w:r>
        <w:t>Map.addLayer</w:t>
      </w:r>
      <w:proofErr w:type="spellEnd"/>
      <w:r>
        <w:t>(after, {</w:t>
      </w:r>
      <w:proofErr w:type="gramStart"/>
      <w:r>
        <w:t>min:-</w:t>
      </w:r>
      <w:proofErr w:type="gramEnd"/>
      <w:r>
        <w:t xml:space="preserve">25,max:0}, 'After Floods', false); </w:t>
      </w:r>
    </w:p>
    <w:p w14:paraId="53CE2548" w14:textId="77777777" w:rsidR="00E83463" w:rsidRDefault="00E83463" w:rsidP="00E83463"/>
    <w:p w14:paraId="26792AA7" w14:textId="77777777" w:rsidR="00E83463" w:rsidRDefault="00E83463" w:rsidP="00E83463">
      <w:r>
        <w:t xml:space="preserve">var </w:t>
      </w:r>
      <w:proofErr w:type="spellStart"/>
      <w:r>
        <w:t>beforeFiltered</w:t>
      </w:r>
      <w:proofErr w:type="spellEnd"/>
      <w:r>
        <w:t xml:space="preserve"> = </w:t>
      </w:r>
      <w:proofErr w:type="spellStart"/>
      <w:proofErr w:type="gramStart"/>
      <w:r>
        <w:t>ee.Image</w:t>
      </w:r>
      <w:proofErr w:type="spellEnd"/>
      <w:proofErr w:type="gramEnd"/>
      <w:r>
        <w:t>(</w:t>
      </w:r>
      <w:proofErr w:type="spellStart"/>
      <w:r>
        <w:t>toDB</w:t>
      </w:r>
      <w:proofErr w:type="spellEnd"/>
      <w:r>
        <w:t>(</w:t>
      </w:r>
      <w:proofErr w:type="spellStart"/>
      <w:r>
        <w:t>RefinedLee</w:t>
      </w:r>
      <w:proofErr w:type="spellEnd"/>
      <w:r>
        <w:t>(</w:t>
      </w:r>
      <w:proofErr w:type="spellStart"/>
      <w:r>
        <w:t>toNatural</w:t>
      </w:r>
      <w:proofErr w:type="spellEnd"/>
      <w:r>
        <w:t>(before))))</w:t>
      </w:r>
    </w:p>
    <w:p w14:paraId="116606F0" w14:textId="77777777" w:rsidR="00E83463" w:rsidRDefault="00E83463" w:rsidP="00E83463">
      <w:r>
        <w:lastRenderedPageBreak/>
        <w:t xml:space="preserve">var </w:t>
      </w:r>
      <w:proofErr w:type="spellStart"/>
      <w:r>
        <w:t>afterFiltered</w:t>
      </w:r>
      <w:proofErr w:type="spellEnd"/>
      <w:r>
        <w:t xml:space="preserve"> = </w:t>
      </w:r>
      <w:proofErr w:type="spellStart"/>
      <w:proofErr w:type="gramStart"/>
      <w:r>
        <w:t>ee.Image</w:t>
      </w:r>
      <w:proofErr w:type="spellEnd"/>
      <w:proofErr w:type="gramEnd"/>
      <w:r>
        <w:t>(</w:t>
      </w:r>
      <w:proofErr w:type="spellStart"/>
      <w:r>
        <w:t>toDB</w:t>
      </w:r>
      <w:proofErr w:type="spellEnd"/>
      <w:r>
        <w:t>(</w:t>
      </w:r>
      <w:proofErr w:type="spellStart"/>
      <w:r>
        <w:t>RefinedLee</w:t>
      </w:r>
      <w:proofErr w:type="spellEnd"/>
      <w:r>
        <w:t>(</w:t>
      </w:r>
      <w:proofErr w:type="spellStart"/>
      <w:r>
        <w:t>toNatural</w:t>
      </w:r>
      <w:proofErr w:type="spellEnd"/>
      <w:r>
        <w:t>(after))))</w:t>
      </w:r>
    </w:p>
    <w:p w14:paraId="1224D67E" w14:textId="77777777" w:rsidR="00E83463" w:rsidRDefault="00E83463" w:rsidP="00E83463"/>
    <w:p w14:paraId="2A45672F" w14:textId="77777777" w:rsidR="00E83463" w:rsidRDefault="00E83463" w:rsidP="00E83463">
      <w:proofErr w:type="spellStart"/>
      <w:r>
        <w:t>Map.addLayer</w:t>
      </w:r>
      <w:proofErr w:type="spellEnd"/>
      <w:r>
        <w:t>(</w:t>
      </w:r>
      <w:proofErr w:type="spellStart"/>
      <w:r>
        <w:t>beforeFiltered</w:t>
      </w:r>
      <w:proofErr w:type="spellEnd"/>
      <w:r>
        <w:t>, {</w:t>
      </w:r>
      <w:proofErr w:type="gramStart"/>
      <w:r>
        <w:t>min:-</w:t>
      </w:r>
      <w:proofErr w:type="gramEnd"/>
      <w:r>
        <w:t>25,max:0}, 'Before Filtered', false);</w:t>
      </w:r>
    </w:p>
    <w:p w14:paraId="43942D85" w14:textId="77777777" w:rsidR="00E83463" w:rsidRDefault="00E83463" w:rsidP="00E83463">
      <w:proofErr w:type="spellStart"/>
      <w:r>
        <w:t>Map.addLayer</w:t>
      </w:r>
      <w:proofErr w:type="spellEnd"/>
      <w:r>
        <w:t>(</w:t>
      </w:r>
      <w:proofErr w:type="spellStart"/>
      <w:r>
        <w:t>afterFiltered</w:t>
      </w:r>
      <w:proofErr w:type="spellEnd"/>
      <w:r>
        <w:t>, {</w:t>
      </w:r>
      <w:proofErr w:type="gramStart"/>
      <w:r>
        <w:t>min:-</w:t>
      </w:r>
      <w:proofErr w:type="gramEnd"/>
      <w:r>
        <w:t xml:space="preserve">25,max:0}, 'After Filtered', false); </w:t>
      </w:r>
    </w:p>
    <w:p w14:paraId="26A3310B" w14:textId="77777777" w:rsidR="00E83463" w:rsidRDefault="00E83463" w:rsidP="00E83463"/>
    <w:p w14:paraId="5D9D31C9" w14:textId="77777777" w:rsidR="00E83463" w:rsidRDefault="00E83463" w:rsidP="00E83463">
      <w:r>
        <w:t xml:space="preserve">var difference = </w:t>
      </w:r>
      <w:proofErr w:type="spellStart"/>
      <w:r>
        <w:t>afterFiltered.divide</w:t>
      </w:r>
      <w:proofErr w:type="spellEnd"/>
      <w:r>
        <w:t>(</w:t>
      </w:r>
      <w:proofErr w:type="spellStart"/>
      <w:r>
        <w:t>beforeFiltered</w:t>
      </w:r>
      <w:proofErr w:type="spellEnd"/>
      <w:r>
        <w:t>);</w:t>
      </w:r>
    </w:p>
    <w:p w14:paraId="728BCE19" w14:textId="77777777" w:rsidR="00E83463" w:rsidRDefault="00E83463" w:rsidP="00E83463"/>
    <w:p w14:paraId="786E8C5D" w14:textId="77777777" w:rsidR="00E83463" w:rsidRDefault="00E83463" w:rsidP="00E83463">
      <w:r>
        <w:t>// Define a threshold</w:t>
      </w:r>
    </w:p>
    <w:p w14:paraId="440BD295" w14:textId="77777777" w:rsidR="00E83463" w:rsidRDefault="00E83463" w:rsidP="00E83463">
      <w:r>
        <w:t xml:space="preserve">var </w:t>
      </w:r>
      <w:proofErr w:type="spellStart"/>
      <w:r>
        <w:t>diffThreshold</w:t>
      </w:r>
      <w:proofErr w:type="spellEnd"/>
      <w:r>
        <w:t xml:space="preserve"> = 1.25;</w:t>
      </w:r>
    </w:p>
    <w:p w14:paraId="149A6F47" w14:textId="77777777" w:rsidR="00E83463" w:rsidRDefault="00E83463" w:rsidP="00E83463">
      <w:r>
        <w:t>// Initial estimate of flooded pixels</w:t>
      </w:r>
    </w:p>
    <w:p w14:paraId="03ABC5C5" w14:textId="77777777" w:rsidR="00E83463" w:rsidRDefault="00E83463" w:rsidP="00E83463">
      <w:r>
        <w:t>var flooded = difference.gt(</w:t>
      </w:r>
      <w:proofErr w:type="spellStart"/>
      <w:r>
        <w:t>diffThreshold</w:t>
      </w:r>
      <w:proofErr w:type="spellEnd"/>
      <w:proofErr w:type="gramStart"/>
      <w:r>
        <w:t>).rename</w:t>
      </w:r>
      <w:proofErr w:type="gramEnd"/>
      <w:r>
        <w:t>('water').</w:t>
      </w:r>
      <w:proofErr w:type="spellStart"/>
      <w:r>
        <w:t>selfMask</w:t>
      </w:r>
      <w:proofErr w:type="spellEnd"/>
      <w:r>
        <w:t>();</w:t>
      </w:r>
    </w:p>
    <w:p w14:paraId="6FCEDB46" w14:textId="77777777" w:rsidR="00E83463" w:rsidRDefault="00E83463" w:rsidP="00E83463">
      <w:proofErr w:type="spellStart"/>
      <w:r>
        <w:t>Map.addLayer</w:t>
      </w:r>
      <w:proofErr w:type="spellEnd"/>
      <w:r>
        <w:t>(flooded, {min:0, max:1, palette: ['orange']}, 'Initial Flood Area', false);</w:t>
      </w:r>
    </w:p>
    <w:p w14:paraId="6DBEFBEC" w14:textId="77777777" w:rsidR="00E83463" w:rsidRDefault="00E83463" w:rsidP="00E83463"/>
    <w:p w14:paraId="52D3715D" w14:textId="77777777" w:rsidR="00E83463" w:rsidRDefault="00E83463" w:rsidP="00E83463"/>
    <w:p w14:paraId="14B0D487" w14:textId="77777777" w:rsidR="00E83463" w:rsidRDefault="00E83463" w:rsidP="00E83463">
      <w:r>
        <w:t>// Mask out area with permanent/semi-permanent water</w:t>
      </w:r>
    </w:p>
    <w:p w14:paraId="5ED60D6B" w14:textId="77777777" w:rsidR="00E83463" w:rsidRDefault="00E83463" w:rsidP="00E83463">
      <w:r>
        <w:t xml:space="preserve">var </w:t>
      </w:r>
      <w:proofErr w:type="spellStart"/>
      <w:r>
        <w:t>permanentWater</w:t>
      </w:r>
      <w:proofErr w:type="spellEnd"/>
      <w:r>
        <w:t xml:space="preserve"> = </w:t>
      </w:r>
      <w:proofErr w:type="spellStart"/>
      <w:proofErr w:type="gramStart"/>
      <w:r>
        <w:t>gsw.select</w:t>
      </w:r>
      <w:proofErr w:type="spellEnd"/>
      <w:proofErr w:type="gramEnd"/>
      <w:r>
        <w:t>('seasonality').</w:t>
      </w:r>
      <w:proofErr w:type="spellStart"/>
      <w:r>
        <w:t>gte</w:t>
      </w:r>
      <w:proofErr w:type="spellEnd"/>
      <w:r>
        <w:t>(5).clip(geometry)</w:t>
      </w:r>
    </w:p>
    <w:p w14:paraId="54CD9B8F" w14:textId="77777777" w:rsidR="00E83463" w:rsidRDefault="00E83463" w:rsidP="00E83463">
      <w:r>
        <w:t xml:space="preserve">var flooded = </w:t>
      </w:r>
      <w:proofErr w:type="spellStart"/>
      <w:proofErr w:type="gramStart"/>
      <w:r>
        <w:t>flooded.where</w:t>
      </w:r>
      <w:proofErr w:type="spellEnd"/>
      <w:proofErr w:type="gramEnd"/>
      <w:r>
        <w:t>(</w:t>
      </w:r>
      <w:proofErr w:type="spellStart"/>
      <w:r>
        <w:t>permanentWater</w:t>
      </w:r>
      <w:proofErr w:type="spellEnd"/>
      <w:r>
        <w:t>, 0).</w:t>
      </w:r>
      <w:proofErr w:type="spellStart"/>
      <w:r>
        <w:t>selfMask</w:t>
      </w:r>
      <w:proofErr w:type="spellEnd"/>
      <w:r>
        <w:t>()</w:t>
      </w:r>
    </w:p>
    <w:p w14:paraId="6ED5A70C" w14:textId="77777777" w:rsidR="00E83463" w:rsidRDefault="00E83463" w:rsidP="00E83463">
      <w:proofErr w:type="spellStart"/>
      <w:r>
        <w:t>Map.addLayer</w:t>
      </w:r>
      <w:proofErr w:type="spellEnd"/>
      <w:r>
        <w:t>(</w:t>
      </w:r>
      <w:proofErr w:type="spellStart"/>
      <w:r>
        <w:t>permanentWater.selfMask</w:t>
      </w:r>
      <w:proofErr w:type="spellEnd"/>
      <w:r>
        <w:t>(), {min:0, max:1, palette: ['blue']}, 'Permanent Water')</w:t>
      </w:r>
    </w:p>
    <w:p w14:paraId="157658FE" w14:textId="77777777" w:rsidR="00E83463" w:rsidRDefault="00E83463" w:rsidP="00E83463"/>
    <w:p w14:paraId="7840D5D2" w14:textId="77777777" w:rsidR="00E83463" w:rsidRDefault="00E83463" w:rsidP="00E83463">
      <w:r>
        <w:t xml:space="preserve">// Mask out areas with more than 6 percent slope using the </w:t>
      </w:r>
      <w:proofErr w:type="spellStart"/>
      <w:r>
        <w:t>HydroSHEDS</w:t>
      </w:r>
      <w:proofErr w:type="spellEnd"/>
      <w:r>
        <w:t xml:space="preserve"> DEM</w:t>
      </w:r>
    </w:p>
    <w:p w14:paraId="6A57D96A" w14:textId="77777777" w:rsidR="00E83463" w:rsidRDefault="00E83463" w:rsidP="00E83463">
      <w:r>
        <w:t xml:space="preserve">var </w:t>
      </w:r>
      <w:proofErr w:type="spellStart"/>
      <w:r>
        <w:t>slopeThreshold</w:t>
      </w:r>
      <w:proofErr w:type="spellEnd"/>
      <w:r>
        <w:t xml:space="preserve"> = 6;</w:t>
      </w:r>
    </w:p>
    <w:p w14:paraId="473CA8B9" w14:textId="77777777" w:rsidR="00E83463" w:rsidRDefault="00E83463" w:rsidP="00E83463">
      <w:r>
        <w:t xml:space="preserve">var terrain = </w:t>
      </w:r>
      <w:proofErr w:type="spellStart"/>
      <w:proofErr w:type="gramStart"/>
      <w:r>
        <w:t>ee.Algorithms.Terrain</w:t>
      </w:r>
      <w:proofErr w:type="spellEnd"/>
      <w:proofErr w:type="gramEnd"/>
      <w:r>
        <w:t>(</w:t>
      </w:r>
      <w:proofErr w:type="spellStart"/>
      <w:r>
        <w:t>hydrosheds</w:t>
      </w:r>
      <w:proofErr w:type="spellEnd"/>
      <w:r>
        <w:t>);</w:t>
      </w:r>
    </w:p>
    <w:p w14:paraId="7D21ACA7" w14:textId="77777777" w:rsidR="00E83463" w:rsidRDefault="00E83463" w:rsidP="00E83463">
      <w:r>
        <w:t xml:space="preserve">var slope = </w:t>
      </w:r>
      <w:proofErr w:type="spellStart"/>
      <w:proofErr w:type="gramStart"/>
      <w:r>
        <w:t>terrain.select</w:t>
      </w:r>
      <w:proofErr w:type="spellEnd"/>
      <w:proofErr w:type="gramEnd"/>
      <w:r>
        <w:t>('slope');</w:t>
      </w:r>
    </w:p>
    <w:p w14:paraId="0FE96EA5" w14:textId="77777777" w:rsidR="00E83463" w:rsidRDefault="00E83463" w:rsidP="00E83463">
      <w:r>
        <w:t xml:space="preserve">var flooded = </w:t>
      </w:r>
      <w:proofErr w:type="spellStart"/>
      <w:proofErr w:type="gramStart"/>
      <w:r>
        <w:t>flooded.updateMask</w:t>
      </w:r>
      <w:proofErr w:type="spellEnd"/>
      <w:proofErr w:type="gramEnd"/>
      <w:r>
        <w:t>(</w:t>
      </w:r>
      <w:proofErr w:type="spellStart"/>
      <w:r>
        <w:t>slope.lt</w:t>
      </w:r>
      <w:proofErr w:type="spellEnd"/>
      <w:r>
        <w:t>(</w:t>
      </w:r>
      <w:proofErr w:type="spellStart"/>
      <w:r>
        <w:t>slopeThreshold</w:t>
      </w:r>
      <w:proofErr w:type="spellEnd"/>
      <w:r>
        <w:t>));</w:t>
      </w:r>
    </w:p>
    <w:p w14:paraId="094659AE" w14:textId="77777777" w:rsidR="00E83463" w:rsidRDefault="00E83463" w:rsidP="00E83463">
      <w:proofErr w:type="spellStart"/>
      <w:r>
        <w:t>Map.addLayer</w:t>
      </w:r>
      <w:proofErr w:type="spellEnd"/>
      <w:r>
        <w:t>(</w:t>
      </w:r>
      <w:proofErr w:type="spellStart"/>
      <w:r>
        <w:t>slope.gte</w:t>
      </w:r>
      <w:proofErr w:type="spellEnd"/>
      <w:r>
        <w:t>(</w:t>
      </w:r>
      <w:proofErr w:type="spellStart"/>
      <w:r>
        <w:t>slopeThreshold</w:t>
      </w:r>
      <w:proofErr w:type="spellEnd"/>
      <w:proofErr w:type="gramStart"/>
      <w:r>
        <w:t>).</w:t>
      </w:r>
      <w:proofErr w:type="spellStart"/>
      <w:r>
        <w:t>selfMask</w:t>
      </w:r>
      <w:proofErr w:type="spellEnd"/>
      <w:proofErr w:type="gramEnd"/>
      <w:r>
        <w:t>(), {min:0, max:1, palette: ['cyan']}, 'Steep Areas', false)</w:t>
      </w:r>
    </w:p>
    <w:p w14:paraId="6AEB225A" w14:textId="77777777" w:rsidR="00E83463" w:rsidRDefault="00E83463" w:rsidP="00E83463"/>
    <w:p w14:paraId="5991D519" w14:textId="77777777" w:rsidR="00E83463" w:rsidRDefault="00E83463" w:rsidP="00E83463">
      <w:r>
        <w:t xml:space="preserve">        </w:t>
      </w:r>
    </w:p>
    <w:p w14:paraId="4AA90A68" w14:textId="77777777" w:rsidR="00E83463" w:rsidRDefault="00E83463" w:rsidP="00E83463">
      <w:r>
        <w:t>// Remove isolated pixels</w:t>
      </w:r>
    </w:p>
    <w:p w14:paraId="520107F4" w14:textId="77777777" w:rsidR="00E83463" w:rsidRDefault="00E83463" w:rsidP="00E83463">
      <w:r>
        <w:lastRenderedPageBreak/>
        <w:t xml:space="preserve">// </w:t>
      </w:r>
      <w:proofErr w:type="spellStart"/>
      <w:r>
        <w:t>connectedPixelCount</w:t>
      </w:r>
      <w:proofErr w:type="spellEnd"/>
      <w:r>
        <w:t xml:space="preserve"> is Zoom dependent, so visual result will vary</w:t>
      </w:r>
    </w:p>
    <w:p w14:paraId="0C9B031F" w14:textId="77777777" w:rsidR="00E83463" w:rsidRDefault="00E83463" w:rsidP="00E83463">
      <w:r>
        <w:t xml:space="preserve">var </w:t>
      </w:r>
      <w:proofErr w:type="spellStart"/>
      <w:r>
        <w:t>connectedPixelThreshold</w:t>
      </w:r>
      <w:proofErr w:type="spellEnd"/>
      <w:r>
        <w:t xml:space="preserve"> = 8;</w:t>
      </w:r>
    </w:p>
    <w:p w14:paraId="31D369D2" w14:textId="77777777" w:rsidR="00E83463" w:rsidRDefault="00E83463" w:rsidP="00E83463">
      <w:r>
        <w:t xml:space="preserve">var connections = </w:t>
      </w:r>
      <w:proofErr w:type="spellStart"/>
      <w:proofErr w:type="gramStart"/>
      <w:r>
        <w:t>flooded.connectedPixelCount</w:t>
      </w:r>
      <w:proofErr w:type="spellEnd"/>
      <w:proofErr w:type="gramEnd"/>
      <w:r>
        <w:t>(25)</w:t>
      </w:r>
    </w:p>
    <w:p w14:paraId="168F618D" w14:textId="77777777" w:rsidR="00E83463" w:rsidRDefault="00E83463" w:rsidP="00E83463">
      <w:r>
        <w:t xml:space="preserve">var flooded = </w:t>
      </w:r>
      <w:proofErr w:type="spellStart"/>
      <w:proofErr w:type="gramStart"/>
      <w:r>
        <w:t>flooded.updateMask</w:t>
      </w:r>
      <w:proofErr w:type="spellEnd"/>
      <w:proofErr w:type="gramEnd"/>
      <w:r>
        <w:t>(connections.gt(</w:t>
      </w:r>
      <w:proofErr w:type="spellStart"/>
      <w:r>
        <w:t>connectedPixelThreshold</w:t>
      </w:r>
      <w:proofErr w:type="spellEnd"/>
      <w:r>
        <w:t>))</w:t>
      </w:r>
    </w:p>
    <w:p w14:paraId="159E23E9" w14:textId="77777777" w:rsidR="00E83463" w:rsidRDefault="00E83463" w:rsidP="00E83463">
      <w:r>
        <w:t>Map.addLayer(connections.lte(connectedPixelThreshold</w:t>
      </w:r>
      <w:proofErr w:type="gramStart"/>
      <w:r>
        <w:t>).selfMask</w:t>
      </w:r>
      <w:proofErr w:type="gramEnd"/>
      <w:r>
        <w:t>(), {min:0, max:1, palette: ['yellow']}, 'Disconnected Areas', false)</w:t>
      </w:r>
    </w:p>
    <w:p w14:paraId="6ED45245" w14:textId="77777777" w:rsidR="00E83463" w:rsidRDefault="00E83463" w:rsidP="00E83463"/>
    <w:p w14:paraId="62651CD9" w14:textId="77777777" w:rsidR="00E83463" w:rsidRDefault="00E83463" w:rsidP="00E83463">
      <w:proofErr w:type="spellStart"/>
      <w:r>
        <w:t>Map.addLayer</w:t>
      </w:r>
      <w:proofErr w:type="spellEnd"/>
      <w:r>
        <w:t>(flooded, {min:0, max:1, palette: ['red']}, 'Flooded Areas');</w:t>
      </w:r>
    </w:p>
    <w:p w14:paraId="5C108D5E" w14:textId="77777777" w:rsidR="00E83463" w:rsidRDefault="00E83463" w:rsidP="00E83463"/>
    <w:p w14:paraId="020C3581" w14:textId="77777777" w:rsidR="00E83463" w:rsidRDefault="00E83463" w:rsidP="00E83463">
      <w:r>
        <w:t>// Calculate Affected Area</w:t>
      </w:r>
    </w:p>
    <w:p w14:paraId="296D4DFC" w14:textId="77777777" w:rsidR="00E83463" w:rsidRDefault="00E83463" w:rsidP="00E83463">
      <w:proofErr w:type="gramStart"/>
      <w:r>
        <w:t>print(</w:t>
      </w:r>
      <w:proofErr w:type="gramEnd"/>
      <w:r>
        <w:t xml:space="preserve">'Total District Area (Ha)', </w:t>
      </w:r>
      <w:proofErr w:type="spellStart"/>
      <w:r>
        <w:t>geometry.area</w:t>
      </w:r>
      <w:proofErr w:type="spellEnd"/>
      <w:r>
        <w:t>().divide(10000))</w:t>
      </w:r>
    </w:p>
    <w:p w14:paraId="61559842" w14:textId="77777777" w:rsidR="00E83463" w:rsidRDefault="00E83463" w:rsidP="00E83463"/>
    <w:p w14:paraId="2BBF1968" w14:textId="77777777" w:rsidR="00E83463" w:rsidRDefault="00E83463" w:rsidP="00E83463">
      <w:r>
        <w:t xml:space="preserve">var stats = </w:t>
      </w:r>
      <w:proofErr w:type="spellStart"/>
      <w:proofErr w:type="gramStart"/>
      <w:r>
        <w:t>flooded.multiply</w:t>
      </w:r>
      <w:proofErr w:type="spellEnd"/>
      <w:proofErr w:type="gramEnd"/>
      <w:r>
        <w:t>(</w:t>
      </w:r>
      <w:proofErr w:type="spellStart"/>
      <w:r>
        <w:t>ee.Image.pixelArea</w:t>
      </w:r>
      <w:proofErr w:type="spellEnd"/>
      <w:r>
        <w:t>()).</w:t>
      </w:r>
      <w:proofErr w:type="spellStart"/>
      <w:r>
        <w:t>reduceRegion</w:t>
      </w:r>
      <w:proofErr w:type="spellEnd"/>
      <w:r>
        <w:t>({</w:t>
      </w:r>
    </w:p>
    <w:p w14:paraId="5D3E872B" w14:textId="77777777" w:rsidR="00E83463" w:rsidRDefault="00E83463" w:rsidP="00E83463">
      <w:r>
        <w:t xml:space="preserve">  reducer: </w:t>
      </w:r>
      <w:proofErr w:type="spellStart"/>
      <w:proofErr w:type="gramStart"/>
      <w:r>
        <w:t>ee.Reducer.sum</w:t>
      </w:r>
      <w:proofErr w:type="spellEnd"/>
      <w:r>
        <w:t>(</w:t>
      </w:r>
      <w:proofErr w:type="gramEnd"/>
      <w:r>
        <w:t>),</w:t>
      </w:r>
    </w:p>
    <w:p w14:paraId="42D45509" w14:textId="77777777" w:rsidR="00E83463" w:rsidRDefault="00E83463" w:rsidP="00E83463">
      <w:r>
        <w:t xml:space="preserve">  geometry: geometry,</w:t>
      </w:r>
    </w:p>
    <w:p w14:paraId="66CF20FF" w14:textId="77777777" w:rsidR="00E83463" w:rsidRDefault="00E83463" w:rsidP="00E83463">
      <w:r>
        <w:t xml:space="preserve">  scale: 30,</w:t>
      </w:r>
    </w:p>
    <w:p w14:paraId="3331B19A" w14:textId="77777777" w:rsidR="00E83463" w:rsidRDefault="00E83463" w:rsidP="00E83463">
      <w:r>
        <w:t xml:space="preserve">  </w:t>
      </w:r>
      <w:proofErr w:type="spellStart"/>
      <w:r>
        <w:t>maxPixels</w:t>
      </w:r>
      <w:proofErr w:type="spellEnd"/>
      <w:r>
        <w:t>: 1e10,</w:t>
      </w:r>
    </w:p>
    <w:p w14:paraId="1477280E" w14:textId="77777777" w:rsidR="00E83463" w:rsidRDefault="00E83463" w:rsidP="00E83463">
      <w:r>
        <w:t xml:space="preserve">  </w:t>
      </w:r>
      <w:proofErr w:type="spellStart"/>
      <w:r>
        <w:t>tileScale</w:t>
      </w:r>
      <w:proofErr w:type="spellEnd"/>
      <w:r>
        <w:t>: 16</w:t>
      </w:r>
    </w:p>
    <w:p w14:paraId="3A486306" w14:textId="77777777" w:rsidR="00E83463" w:rsidRDefault="00E83463" w:rsidP="00E83463">
      <w:r>
        <w:t>})</w:t>
      </w:r>
    </w:p>
    <w:p w14:paraId="060BB107" w14:textId="77777777" w:rsidR="00E83463" w:rsidRDefault="00E83463" w:rsidP="00E83463">
      <w:proofErr w:type="gramStart"/>
      <w:r>
        <w:t>print(</w:t>
      </w:r>
      <w:proofErr w:type="gramEnd"/>
      <w:r>
        <w:t xml:space="preserve">'Flooded Area (Ha)', </w:t>
      </w:r>
      <w:proofErr w:type="spellStart"/>
      <w:r>
        <w:t>ee.Number</w:t>
      </w:r>
      <w:proofErr w:type="spellEnd"/>
      <w:r>
        <w:t>(</w:t>
      </w:r>
      <w:proofErr w:type="spellStart"/>
      <w:r>
        <w:t>stats.get</w:t>
      </w:r>
      <w:proofErr w:type="spellEnd"/>
      <w:r>
        <w:t>('water')).divide(10000))</w:t>
      </w:r>
    </w:p>
    <w:p w14:paraId="099316D7" w14:textId="77777777" w:rsidR="00E83463" w:rsidRDefault="00E83463" w:rsidP="00E83463"/>
    <w:p w14:paraId="6ADFD98B" w14:textId="77777777" w:rsidR="00E83463" w:rsidRDefault="00E83463" w:rsidP="00E83463">
      <w:r>
        <w:t>// If the above computation times out, you can export it</w:t>
      </w:r>
    </w:p>
    <w:p w14:paraId="28A9A67A" w14:textId="77777777" w:rsidR="00E83463" w:rsidRDefault="00E83463" w:rsidP="00E83463">
      <w:r>
        <w:t xml:space="preserve">var </w:t>
      </w:r>
      <w:proofErr w:type="spellStart"/>
      <w:r>
        <w:t>flooded_area</w:t>
      </w:r>
      <w:proofErr w:type="spellEnd"/>
      <w:r>
        <w:t xml:space="preserve"> = </w:t>
      </w:r>
      <w:proofErr w:type="spellStart"/>
      <w:proofErr w:type="gramStart"/>
      <w:r>
        <w:t>ee.Number</w:t>
      </w:r>
      <w:proofErr w:type="spellEnd"/>
      <w:proofErr w:type="gramEnd"/>
      <w:r>
        <w:t>(</w:t>
      </w:r>
      <w:proofErr w:type="spellStart"/>
      <w:r>
        <w:t>stats.get</w:t>
      </w:r>
      <w:proofErr w:type="spellEnd"/>
      <w:r>
        <w:t>('water')).divide(10000);</w:t>
      </w:r>
    </w:p>
    <w:p w14:paraId="0F646F43" w14:textId="77777777" w:rsidR="00E83463" w:rsidRDefault="00E83463" w:rsidP="00E83463">
      <w:r>
        <w:t xml:space="preserve">var feature = </w:t>
      </w:r>
      <w:proofErr w:type="spellStart"/>
      <w:proofErr w:type="gramStart"/>
      <w:r>
        <w:t>ee.Feature</w:t>
      </w:r>
      <w:proofErr w:type="spellEnd"/>
      <w:proofErr w:type="gramEnd"/>
      <w:r>
        <w:t>(null, {'</w:t>
      </w:r>
      <w:proofErr w:type="spellStart"/>
      <w:r>
        <w:t>flooded_area</w:t>
      </w:r>
      <w:proofErr w:type="spellEnd"/>
      <w:r>
        <w:t xml:space="preserve">': </w:t>
      </w:r>
      <w:proofErr w:type="spellStart"/>
      <w:r>
        <w:t>flooded_area</w:t>
      </w:r>
      <w:proofErr w:type="spellEnd"/>
      <w:r>
        <w:t>})</w:t>
      </w:r>
    </w:p>
    <w:p w14:paraId="1B0D281F" w14:textId="77777777" w:rsidR="00E83463" w:rsidRDefault="00E83463" w:rsidP="00E83463">
      <w:r>
        <w:t xml:space="preserve">var fc = </w:t>
      </w:r>
      <w:proofErr w:type="spellStart"/>
      <w:proofErr w:type="gramStart"/>
      <w:r>
        <w:t>ee.FeatureCollection</w:t>
      </w:r>
      <w:proofErr w:type="spellEnd"/>
      <w:proofErr w:type="gramEnd"/>
      <w:r>
        <w:t>([feature])</w:t>
      </w:r>
    </w:p>
    <w:p w14:paraId="62C8EB60" w14:textId="77777777" w:rsidR="00E83463" w:rsidRDefault="00E83463" w:rsidP="00E83463"/>
    <w:p w14:paraId="50FAB1F8" w14:textId="77777777" w:rsidR="00E83463" w:rsidRDefault="00E83463" w:rsidP="00E83463">
      <w:proofErr w:type="spellStart"/>
      <w:proofErr w:type="gramStart"/>
      <w:r>
        <w:t>Export.table.toDrive</w:t>
      </w:r>
      <w:proofErr w:type="spellEnd"/>
      <w:proofErr w:type="gramEnd"/>
      <w:r>
        <w:t>({</w:t>
      </w:r>
    </w:p>
    <w:p w14:paraId="3C8A46BE" w14:textId="77777777" w:rsidR="00E83463" w:rsidRDefault="00E83463" w:rsidP="00E83463">
      <w:r>
        <w:t xml:space="preserve">  collection: fc, </w:t>
      </w:r>
    </w:p>
    <w:p w14:paraId="1FC8C416" w14:textId="77777777" w:rsidR="00E83463" w:rsidRDefault="00E83463" w:rsidP="00E83463">
      <w:r>
        <w:t xml:space="preserve">  description: '</w:t>
      </w:r>
      <w:proofErr w:type="spellStart"/>
      <w:r>
        <w:t>Flooded_Area_Export</w:t>
      </w:r>
      <w:proofErr w:type="spellEnd"/>
      <w:r>
        <w:t>',</w:t>
      </w:r>
    </w:p>
    <w:p w14:paraId="74174A65" w14:textId="77777777" w:rsidR="00E83463" w:rsidRDefault="00E83463" w:rsidP="00E83463">
      <w:r>
        <w:lastRenderedPageBreak/>
        <w:t xml:space="preserve">  folder: '</w:t>
      </w:r>
      <w:proofErr w:type="spellStart"/>
      <w:r>
        <w:t>earthengine</w:t>
      </w:r>
      <w:proofErr w:type="spellEnd"/>
      <w:r>
        <w:t>',</w:t>
      </w:r>
    </w:p>
    <w:p w14:paraId="3C8DECB1" w14:textId="77777777" w:rsidR="00E83463" w:rsidRDefault="00E83463" w:rsidP="00E83463">
      <w:r>
        <w:t xml:space="preserve">  </w:t>
      </w:r>
      <w:proofErr w:type="spellStart"/>
      <w:r>
        <w:t>fileNamePrefix</w:t>
      </w:r>
      <w:proofErr w:type="spellEnd"/>
      <w:r>
        <w:t>: '</w:t>
      </w:r>
      <w:proofErr w:type="spellStart"/>
      <w:r>
        <w:t>flooded_area</w:t>
      </w:r>
      <w:proofErr w:type="spellEnd"/>
      <w:r>
        <w:t>',</w:t>
      </w:r>
    </w:p>
    <w:p w14:paraId="2BBE20A3" w14:textId="77777777" w:rsidR="00E83463" w:rsidRDefault="00E83463" w:rsidP="00E83463">
      <w:r>
        <w:t xml:space="preserve">  </w:t>
      </w:r>
      <w:proofErr w:type="spellStart"/>
      <w:r>
        <w:t>fileFormat</w:t>
      </w:r>
      <w:proofErr w:type="spellEnd"/>
      <w:r>
        <w:t>: 'CSV'})</w:t>
      </w:r>
    </w:p>
    <w:p w14:paraId="37F6DAFE" w14:textId="77777777" w:rsidR="00E83463" w:rsidRDefault="00E83463" w:rsidP="00E83463">
      <w:r>
        <w:t xml:space="preserve">  </w:t>
      </w:r>
    </w:p>
    <w:p w14:paraId="143C0A95" w14:textId="77777777" w:rsidR="00E83463" w:rsidRDefault="00E83463" w:rsidP="00E83463">
      <w:r>
        <w:t>//############################</w:t>
      </w:r>
    </w:p>
    <w:p w14:paraId="5E6EB478" w14:textId="77777777" w:rsidR="00E83463" w:rsidRDefault="00E83463" w:rsidP="00E83463">
      <w:r>
        <w:t>// Speckle Filtering Functions</w:t>
      </w:r>
    </w:p>
    <w:p w14:paraId="580E3E3A" w14:textId="77777777" w:rsidR="00E83463" w:rsidRDefault="00E83463" w:rsidP="00E83463">
      <w:r>
        <w:t>//############################</w:t>
      </w:r>
    </w:p>
    <w:p w14:paraId="357620B8" w14:textId="77777777" w:rsidR="00E83463" w:rsidRDefault="00E83463" w:rsidP="00E83463"/>
    <w:p w14:paraId="0FD21108" w14:textId="77777777" w:rsidR="00E83463" w:rsidRDefault="00E83463" w:rsidP="00E83463">
      <w:r>
        <w:t>// Function to convert from dB</w:t>
      </w:r>
    </w:p>
    <w:p w14:paraId="08E41FC0" w14:textId="77777777" w:rsidR="00E83463" w:rsidRDefault="00E83463" w:rsidP="00E83463">
      <w:r>
        <w:t xml:space="preserve">function </w:t>
      </w:r>
      <w:proofErr w:type="spellStart"/>
      <w:r>
        <w:t>toNatural</w:t>
      </w:r>
      <w:proofErr w:type="spellEnd"/>
      <w:r>
        <w:t>(</w:t>
      </w:r>
      <w:proofErr w:type="spellStart"/>
      <w:r>
        <w:t>img</w:t>
      </w:r>
      <w:proofErr w:type="spellEnd"/>
      <w:r>
        <w:t>) {</w:t>
      </w:r>
    </w:p>
    <w:p w14:paraId="32A2B2F0" w14:textId="77777777" w:rsidR="00E83463" w:rsidRDefault="00E83463" w:rsidP="00E83463">
      <w:r>
        <w:t xml:space="preserve">  return </w:t>
      </w:r>
      <w:proofErr w:type="spellStart"/>
      <w:proofErr w:type="gramStart"/>
      <w:r>
        <w:t>ee.Image</w:t>
      </w:r>
      <w:proofErr w:type="spellEnd"/>
      <w:proofErr w:type="gramEnd"/>
      <w:r>
        <w:t>(10.0).pow(</w:t>
      </w:r>
      <w:proofErr w:type="spellStart"/>
      <w:r>
        <w:t>img.select</w:t>
      </w:r>
      <w:proofErr w:type="spellEnd"/>
      <w:r>
        <w:t>(0).divide(10.0));</w:t>
      </w:r>
    </w:p>
    <w:p w14:paraId="26B75EC8" w14:textId="77777777" w:rsidR="00E83463" w:rsidRDefault="00E83463" w:rsidP="00E83463">
      <w:r>
        <w:t>}</w:t>
      </w:r>
    </w:p>
    <w:p w14:paraId="63BBDDF8" w14:textId="77777777" w:rsidR="00E83463" w:rsidRDefault="00E83463" w:rsidP="00E83463"/>
    <w:p w14:paraId="393F5F97" w14:textId="77777777" w:rsidR="00E83463" w:rsidRDefault="00E83463" w:rsidP="00E83463">
      <w:r>
        <w:t>//Function to convert to dB</w:t>
      </w:r>
    </w:p>
    <w:p w14:paraId="4F42FE4B" w14:textId="77777777" w:rsidR="00E83463" w:rsidRDefault="00E83463" w:rsidP="00E83463">
      <w:r>
        <w:t xml:space="preserve">function </w:t>
      </w:r>
      <w:proofErr w:type="spellStart"/>
      <w:r>
        <w:t>toDB</w:t>
      </w:r>
      <w:proofErr w:type="spellEnd"/>
      <w:r>
        <w:t>(</w:t>
      </w:r>
      <w:proofErr w:type="spellStart"/>
      <w:r>
        <w:t>img</w:t>
      </w:r>
      <w:proofErr w:type="spellEnd"/>
      <w:r>
        <w:t>) {</w:t>
      </w:r>
    </w:p>
    <w:p w14:paraId="5822664D" w14:textId="77777777" w:rsidR="00E83463" w:rsidRDefault="00E83463" w:rsidP="00E83463">
      <w:r>
        <w:t xml:space="preserve">  return </w:t>
      </w:r>
      <w:proofErr w:type="spellStart"/>
      <w:proofErr w:type="gramStart"/>
      <w:r>
        <w:t>ee.Image</w:t>
      </w:r>
      <w:proofErr w:type="spellEnd"/>
      <w:proofErr w:type="gramEnd"/>
      <w:r>
        <w:t>(</w:t>
      </w:r>
      <w:proofErr w:type="spellStart"/>
      <w:r>
        <w:t>img</w:t>
      </w:r>
      <w:proofErr w:type="spellEnd"/>
      <w:r>
        <w:t>).log10().multiply(10.0);</w:t>
      </w:r>
    </w:p>
    <w:p w14:paraId="3ABB76C2" w14:textId="77777777" w:rsidR="00E83463" w:rsidRDefault="00E83463" w:rsidP="00E83463">
      <w:r>
        <w:t>}</w:t>
      </w:r>
    </w:p>
    <w:p w14:paraId="44C7C1B3" w14:textId="77777777" w:rsidR="00E83463" w:rsidRDefault="00E83463" w:rsidP="00E83463"/>
    <w:p w14:paraId="3E5EC5F8" w14:textId="77777777" w:rsidR="00E83463" w:rsidRDefault="00E83463" w:rsidP="00E83463">
      <w:r>
        <w:t>//</w:t>
      </w:r>
      <w:proofErr w:type="spellStart"/>
      <w:r>
        <w:t>Apllying</w:t>
      </w:r>
      <w:proofErr w:type="spellEnd"/>
      <w:r>
        <w:t xml:space="preserve"> a Refined Lee Speckle filter as coded in the SNAP 3.0 S1TBX:</w:t>
      </w:r>
    </w:p>
    <w:p w14:paraId="54DDA20B" w14:textId="77777777" w:rsidR="00E83463" w:rsidRDefault="00E83463" w:rsidP="00E83463"/>
    <w:p w14:paraId="559E6FDD" w14:textId="77777777" w:rsidR="00E83463" w:rsidRDefault="00E83463" w:rsidP="00E83463">
      <w:r>
        <w:t>//https://github.com/senbox-org/s1tbx/blob/master/s1tbx-op-sar-processing/src/main/java/org/esa/s1tbx/sar/gpf/filtering/SpeckleFilters/RefinedLee.java</w:t>
      </w:r>
    </w:p>
    <w:p w14:paraId="3A365265" w14:textId="77777777" w:rsidR="00E83463" w:rsidRDefault="00E83463" w:rsidP="00E83463">
      <w:r>
        <w:t>//Adapted by Guido Lemoine</w:t>
      </w:r>
    </w:p>
    <w:p w14:paraId="5103AFC0" w14:textId="77777777" w:rsidR="00E83463" w:rsidRDefault="00E83463" w:rsidP="00E83463"/>
    <w:p w14:paraId="157A4865" w14:textId="77777777" w:rsidR="00E83463" w:rsidRDefault="00E83463" w:rsidP="00E83463">
      <w:r>
        <w:t>// by Guido Lemoine</w:t>
      </w:r>
    </w:p>
    <w:p w14:paraId="0F3816E6" w14:textId="77777777" w:rsidR="00E83463" w:rsidRDefault="00E83463" w:rsidP="00E83463">
      <w:r>
        <w:t xml:space="preserve">function </w:t>
      </w:r>
      <w:proofErr w:type="spellStart"/>
      <w:r>
        <w:t>RefinedLee</w:t>
      </w:r>
      <w:proofErr w:type="spellEnd"/>
      <w:r>
        <w:t>(</w:t>
      </w:r>
      <w:proofErr w:type="spellStart"/>
      <w:r>
        <w:t>img</w:t>
      </w:r>
      <w:proofErr w:type="spellEnd"/>
      <w:r>
        <w:t>) {</w:t>
      </w:r>
    </w:p>
    <w:p w14:paraId="75D31E9D" w14:textId="77777777" w:rsidR="00E83463" w:rsidRDefault="00E83463" w:rsidP="00E83463">
      <w:r>
        <w:t xml:space="preserve">  // </w:t>
      </w:r>
      <w:proofErr w:type="spellStart"/>
      <w:r>
        <w:t>img</w:t>
      </w:r>
      <w:proofErr w:type="spellEnd"/>
      <w:r>
        <w:t xml:space="preserve"> must be in natural units, </w:t>
      </w:r>
      <w:proofErr w:type="gramStart"/>
      <w:r>
        <w:t>i.e.</w:t>
      </w:r>
      <w:proofErr w:type="gramEnd"/>
      <w:r>
        <w:t xml:space="preserve"> not in dB!</w:t>
      </w:r>
    </w:p>
    <w:p w14:paraId="3F4A5B8E" w14:textId="77777777" w:rsidR="00E83463" w:rsidRDefault="00E83463" w:rsidP="00E83463">
      <w:r>
        <w:t xml:space="preserve">  // Set up 3x3 kernels </w:t>
      </w:r>
    </w:p>
    <w:p w14:paraId="22A72D6E" w14:textId="77777777" w:rsidR="00E83463" w:rsidRDefault="00E83463" w:rsidP="00E83463">
      <w:r>
        <w:t xml:space="preserve">  var weights3 = </w:t>
      </w:r>
      <w:proofErr w:type="spellStart"/>
      <w:proofErr w:type="gramStart"/>
      <w:r>
        <w:t>ee.List.repeat</w:t>
      </w:r>
      <w:proofErr w:type="spellEnd"/>
      <w:proofErr w:type="gramEnd"/>
      <w:r>
        <w:t>(</w:t>
      </w:r>
      <w:proofErr w:type="spellStart"/>
      <w:r>
        <w:t>ee.List.repeat</w:t>
      </w:r>
      <w:proofErr w:type="spellEnd"/>
      <w:r>
        <w:t>(1,3),3);</w:t>
      </w:r>
    </w:p>
    <w:p w14:paraId="02869C72" w14:textId="77777777" w:rsidR="00E83463" w:rsidRDefault="00E83463" w:rsidP="00E83463">
      <w:r>
        <w:lastRenderedPageBreak/>
        <w:t xml:space="preserve">  var kernel3 = </w:t>
      </w:r>
      <w:proofErr w:type="spellStart"/>
      <w:proofErr w:type="gramStart"/>
      <w:r>
        <w:t>ee.Kernel.fixed</w:t>
      </w:r>
      <w:proofErr w:type="spellEnd"/>
      <w:proofErr w:type="gramEnd"/>
      <w:r>
        <w:t>(3,3, weights3, 1, 1, false);</w:t>
      </w:r>
    </w:p>
    <w:p w14:paraId="012C7FD5" w14:textId="77777777" w:rsidR="00E83463" w:rsidRDefault="00E83463" w:rsidP="00E83463"/>
    <w:p w14:paraId="2330CD9F" w14:textId="77777777" w:rsidR="00E83463" w:rsidRDefault="00E83463" w:rsidP="00E83463">
      <w:r>
        <w:t xml:space="preserve">  var mean3 = </w:t>
      </w:r>
      <w:proofErr w:type="spellStart"/>
      <w:proofErr w:type="gramStart"/>
      <w:r>
        <w:t>img.reduceNeighborhood</w:t>
      </w:r>
      <w:proofErr w:type="spellEnd"/>
      <w:proofErr w:type="gramEnd"/>
      <w:r>
        <w:t>(</w:t>
      </w:r>
      <w:proofErr w:type="spellStart"/>
      <w:r>
        <w:t>ee.Reducer.mean</w:t>
      </w:r>
      <w:proofErr w:type="spellEnd"/>
      <w:r>
        <w:t>(), kernel3);</w:t>
      </w:r>
    </w:p>
    <w:p w14:paraId="224D22ED" w14:textId="77777777" w:rsidR="00E83463" w:rsidRDefault="00E83463" w:rsidP="00E83463">
      <w:r>
        <w:t xml:space="preserve">  var variance3 = </w:t>
      </w:r>
      <w:proofErr w:type="spellStart"/>
      <w:proofErr w:type="gramStart"/>
      <w:r>
        <w:t>img.reduceNeighborhood</w:t>
      </w:r>
      <w:proofErr w:type="spellEnd"/>
      <w:proofErr w:type="gramEnd"/>
      <w:r>
        <w:t>(</w:t>
      </w:r>
      <w:proofErr w:type="spellStart"/>
      <w:r>
        <w:t>ee.Reducer.variance</w:t>
      </w:r>
      <w:proofErr w:type="spellEnd"/>
      <w:r>
        <w:t>(), kernel3);</w:t>
      </w:r>
    </w:p>
    <w:p w14:paraId="0441A073" w14:textId="77777777" w:rsidR="00E83463" w:rsidRDefault="00E83463" w:rsidP="00E83463"/>
    <w:p w14:paraId="64B51C67" w14:textId="77777777" w:rsidR="00E83463" w:rsidRDefault="00E83463" w:rsidP="00E83463">
      <w:r>
        <w:t xml:space="preserve">  // Use a sample of the 3x3 windows inside a 7x7 windows to determine gradients and directions</w:t>
      </w:r>
    </w:p>
    <w:p w14:paraId="130F7B97" w14:textId="77777777" w:rsidR="00E83463" w:rsidRDefault="00E83463" w:rsidP="00E83463">
      <w:r>
        <w:t xml:space="preserve">  var </w:t>
      </w:r>
      <w:proofErr w:type="spellStart"/>
      <w:r>
        <w:t>sample_weights</w:t>
      </w:r>
      <w:proofErr w:type="spellEnd"/>
      <w:r>
        <w:t xml:space="preserve"> = </w:t>
      </w:r>
      <w:proofErr w:type="spellStart"/>
      <w:r>
        <w:t>ee.List</w:t>
      </w:r>
      <w:proofErr w:type="spellEnd"/>
      <w:r>
        <w:t>([[0,0,0,0,0,0,0], [0,1,0,1,0,1,0],[0,0,0,0,0,0,0], [0,1,0,1,0,1,0], [0,0,0,0,0,0,0], [0,1,0,1,0,1,0],[0,0,0,0,0,0,0]]);</w:t>
      </w:r>
    </w:p>
    <w:p w14:paraId="54051BAF" w14:textId="77777777" w:rsidR="00E83463" w:rsidRDefault="00E83463" w:rsidP="00E83463"/>
    <w:p w14:paraId="6303DB85" w14:textId="77777777" w:rsidR="00E83463" w:rsidRDefault="00E83463" w:rsidP="00E83463">
      <w:r>
        <w:t xml:space="preserve">  var </w:t>
      </w:r>
      <w:proofErr w:type="spellStart"/>
      <w:r>
        <w:t>sample_kernel</w:t>
      </w:r>
      <w:proofErr w:type="spellEnd"/>
      <w:r>
        <w:t xml:space="preserve"> = </w:t>
      </w:r>
      <w:proofErr w:type="spellStart"/>
      <w:proofErr w:type="gramStart"/>
      <w:r>
        <w:t>ee.Kernel.fixed</w:t>
      </w:r>
      <w:proofErr w:type="spellEnd"/>
      <w:proofErr w:type="gramEnd"/>
      <w:r>
        <w:t xml:space="preserve">(7,7, </w:t>
      </w:r>
      <w:proofErr w:type="spellStart"/>
      <w:r>
        <w:t>sample_weights</w:t>
      </w:r>
      <w:proofErr w:type="spellEnd"/>
      <w:r>
        <w:t>, 3,3, false);</w:t>
      </w:r>
    </w:p>
    <w:p w14:paraId="26095A14" w14:textId="77777777" w:rsidR="00E83463" w:rsidRDefault="00E83463" w:rsidP="00E83463"/>
    <w:p w14:paraId="4FD18629" w14:textId="77777777" w:rsidR="00E83463" w:rsidRDefault="00E83463" w:rsidP="00E83463">
      <w:r>
        <w:t xml:space="preserve">  // Calculate mean and variance for the sampled windows and store as 9 bands</w:t>
      </w:r>
    </w:p>
    <w:p w14:paraId="3414A504" w14:textId="77777777" w:rsidR="00E83463" w:rsidRDefault="00E83463" w:rsidP="00E83463">
      <w:r>
        <w:t xml:space="preserve">  var </w:t>
      </w:r>
      <w:proofErr w:type="spellStart"/>
      <w:r>
        <w:t>sample_mean</w:t>
      </w:r>
      <w:proofErr w:type="spellEnd"/>
      <w:r>
        <w:t xml:space="preserve"> = mean3.neighborhoodToBands(</w:t>
      </w:r>
      <w:proofErr w:type="spellStart"/>
      <w:r>
        <w:t>sample_kernel</w:t>
      </w:r>
      <w:proofErr w:type="spellEnd"/>
      <w:r>
        <w:t xml:space="preserve">); </w:t>
      </w:r>
    </w:p>
    <w:p w14:paraId="170B674B" w14:textId="77777777" w:rsidR="00E83463" w:rsidRDefault="00E83463" w:rsidP="00E83463">
      <w:r>
        <w:t xml:space="preserve">  var </w:t>
      </w:r>
      <w:proofErr w:type="spellStart"/>
      <w:r>
        <w:t>sample_var</w:t>
      </w:r>
      <w:proofErr w:type="spellEnd"/>
      <w:r>
        <w:t xml:space="preserve"> = variance3.neighborhoodToBands(</w:t>
      </w:r>
      <w:proofErr w:type="spellStart"/>
      <w:r>
        <w:t>sample_kernel</w:t>
      </w:r>
      <w:proofErr w:type="spellEnd"/>
      <w:r>
        <w:t>);</w:t>
      </w:r>
    </w:p>
    <w:p w14:paraId="2B865DBF" w14:textId="77777777" w:rsidR="00E83463" w:rsidRDefault="00E83463" w:rsidP="00E83463"/>
    <w:p w14:paraId="5CC73663" w14:textId="77777777" w:rsidR="00E83463" w:rsidRDefault="00E83463" w:rsidP="00E83463">
      <w:r>
        <w:t xml:space="preserve">  // Determine the 4 gradients for the sampled windows</w:t>
      </w:r>
    </w:p>
    <w:p w14:paraId="617E512D" w14:textId="77777777" w:rsidR="00E83463" w:rsidRDefault="00E83463" w:rsidP="00E83463">
      <w:r>
        <w:t xml:space="preserve">  var gradients = </w:t>
      </w:r>
      <w:proofErr w:type="spellStart"/>
      <w:r>
        <w:t>sample_</w:t>
      </w:r>
      <w:proofErr w:type="gramStart"/>
      <w:r>
        <w:t>mean.select</w:t>
      </w:r>
      <w:proofErr w:type="spellEnd"/>
      <w:proofErr w:type="gramEnd"/>
      <w:r>
        <w:t>(1).subtract(</w:t>
      </w:r>
      <w:proofErr w:type="spellStart"/>
      <w:r>
        <w:t>sample_mean.select</w:t>
      </w:r>
      <w:proofErr w:type="spellEnd"/>
      <w:r>
        <w:t>(7)).abs();</w:t>
      </w:r>
    </w:p>
    <w:p w14:paraId="45FD03B0" w14:textId="77777777" w:rsidR="00E83463" w:rsidRDefault="00E83463" w:rsidP="00E83463">
      <w:r>
        <w:t xml:space="preserve">  gradients = </w:t>
      </w:r>
      <w:proofErr w:type="gramStart"/>
      <w:r>
        <w:t>gradients.addBands</w:t>
      </w:r>
      <w:proofErr w:type="gramEnd"/>
      <w:r>
        <w:t>(sample_mean.select(6).subtract(sample_mean.select(2)).abs());</w:t>
      </w:r>
    </w:p>
    <w:p w14:paraId="168356B3" w14:textId="77777777" w:rsidR="00E83463" w:rsidRDefault="00E83463" w:rsidP="00E83463">
      <w:r>
        <w:t xml:space="preserve">  gradients = </w:t>
      </w:r>
      <w:proofErr w:type="gramStart"/>
      <w:r>
        <w:t>gradients.addBands</w:t>
      </w:r>
      <w:proofErr w:type="gramEnd"/>
      <w:r>
        <w:t>(sample_mean.select(3).subtract(sample_mean.select(5)).abs());</w:t>
      </w:r>
    </w:p>
    <w:p w14:paraId="47A1C9BF" w14:textId="77777777" w:rsidR="00E83463" w:rsidRDefault="00E83463" w:rsidP="00E83463">
      <w:r>
        <w:t xml:space="preserve">  gradients = </w:t>
      </w:r>
      <w:proofErr w:type="gramStart"/>
      <w:r>
        <w:t>gradients.addBands</w:t>
      </w:r>
      <w:proofErr w:type="gramEnd"/>
      <w:r>
        <w:t>(sample_mean.select(0).subtract(sample_mean.select(8)).abs());</w:t>
      </w:r>
    </w:p>
    <w:p w14:paraId="24C5917C" w14:textId="77777777" w:rsidR="00E83463" w:rsidRDefault="00E83463" w:rsidP="00E83463"/>
    <w:p w14:paraId="4A6B0781" w14:textId="77777777" w:rsidR="00E83463" w:rsidRDefault="00E83463" w:rsidP="00E83463">
      <w:r>
        <w:t xml:space="preserve">  // And find the maximum gradient amongst gradient bands</w:t>
      </w:r>
    </w:p>
    <w:p w14:paraId="070BC851" w14:textId="77777777" w:rsidR="00E83463" w:rsidRDefault="00E83463" w:rsidP="00E83463">
      <w:r>
        <w:t xml:space="preserve">  var </w:t>
      </w:r>
      <w:proofErr w:type="spellStart"/>
      <w:r>
        <w:t>max_gradient</w:t>
      </w:r>
      <w:proofErr w:type="spellEnd"/>
      <w:r>
        <w:t xml:space="preserve"> = </w:t>
      </w:r>
      <w:proofErr w:type="spellStart"/>
      <w:proofErr w:type="gramStart"/>
      <w:r>
        <w:t>gradients.reduce</w:t>
      </w:r>
      <w:proofErr w:type="spellEnd"/>
      <w:proofErr w:type="gramEnd"/>
      <w:r>
        <w:t>(</w:t>
      </w:r>
      <w:proofErr w:type="spellStart"/>
      <w:r>
        <w:t>ee.Reducer.max</w:t>
      </w:r>
      <w:proofErr w:type="spellEnd"/>
      <w:r>
        <w:t>());</w:t>
      </w:r>
    </w:p>
    <w:p w14:paraId="6A1086D7" w14:textId="77777777" w:rsidR="00E83463" w:rsidRDefault="00E83463" w:rsidP="00E83463"/>
    <w:p w14:paraId="1711E7E2" w14:textId="77777777" w:rsidR="00E83463" w:rsidRDefault="00E83463" w:rsidP="00E83463">
      <w:r>
        <w:t xml:space="preserve">  // Create a mask for band pixels that are the maximum gradient</w:t>
      </w:r>
    </w:p>
    <w:p w14:paraId="24F993A8" w14:textId="77777777" w:rsidR="00E83463" w:rsidRDefault="00E83463" w:rsidP="00E83463">
      <w:r>
        <w:t xml:space="preserve">  var </w:t>
      </w:r>
      <w:proofErr w:type="spellStart"/>
      <w:r>
        <w:t>gradmask</w:t>
      </w:r>
      <w:proofErr w:type="spellEnd"/>
      <w:r>
        <w:t xml:space="preserve"> = </w:t>
      </w:r>
      <w:proofErr w:type="spellStart"/>
      <w:proofErr w:type="gramStart"/>
      <w:r>
        <w:t>gradients.eq</w:t>
      </w:r>
      <w:proofErr w:type="spellEnd"/>
      <w:proofErr w:type="gramEnd"/>
      <w:r>
        <w:t>(</w:t>
      </w:r>
      <w:proofErr w:type="spellStart"/>
      <w:r>
        <w:t>max_gradient</w:t>
      </w:r>
      <w:proofErr w:type="spellEnd"/>
      <w:r>
        <w:t>);</w:t>
      </w:r>
    </w:p>
    <w:p w14:paraId="15A2639C" w14:textId="77777777" w:rsidR="00E83463" w:rsidRDefault="00E83463" w:rsidP="00E83463"/>
    <w:p w14:paraId="11D40768" w14:textId="77777777" w:rsidR="00E83463" w:rsidRDefault="00E83463" w:rsidP="00E83463">
      <w:r>
        <w:t xml:space="preserve">  // duplicate </w:t>
      </w:r>
      <w:proofErr w:type="spellStart"/>
      <w:r>
        <w:t>gradmask</w:t>
      </w:r>
      <w:proofErr w:type="spellEnd"/>
      <w:r>
        <w:t xml:space="preserve"> bands: each gradient represents 2 directions</w:t>
      </w:r>
    </w:p>
    <w:p w14:paraId="0E2CC8F2" w14:textId="77777777" w:rsidR="00E83463" w:rsidRDefault="00E83463" w:rsidP="00E83463">
      <w:r>
        <w:t xml:space="preserve">  </w:t>
      </w:r>
      <w:proofErr w:type="spellStart"/>
      <w:r>
        <w:t>gradmask</w:t>
      </w:r>
      <w:proofErr w:type="spellEnd"/>
      <w:r>
        <w:t xml:space="preserve"> = </w:t>
      </w:r>
      <w:proofErr w:type="spellStart"/>
      <w:proofErr w:type="gramStart"/>
      <w:r>
        <w:t>gradmask.addBands</w:t>
      </w:r>
      <w:proofErr w:type="spellEnd"/>
      <w:proofErr w:type="gramEnd"/>
      <w:r>
        <w:t>(</w:t>
      </w:r>
      <w:proofErr w:type="spellStart"/>
      <w:r>
        <w:t>gradmask</w:t>
      </w:r>
      <w:proofErr w:type="spellEnd"/>
      <w:r>
        <w:t>);</w:t>
      </w:r>
    </w:p>
    <w:p w14:paraId="6725AD2D" w14:textId="77777777" w:rsidR="00E83463" w:rsidRDefault="00E83463" w:rsidP="00E83463"/>
    <w:p w14:paraId="2B717935" w14:textId="77777777" w:rsidR="00E83463" w:rsidRDefault="00E83463" w:rsidP="00E83463">
      <w:r>
        <w:t xml:space="preserve">  // Determine the 8 directions</w:t>
      </w:r>
    </w:p>
    <w:p w14:paraId="3B43A246" w14:textId="77777777" w:rsidR="00E83463" w:rsidRDefault="00E83463" w:rsidP="00E83463">
      <w:r>
        <w:t xml:space="preserve">  var directions = sample_</w:t>
      </w:r>
      <w:proofErr w:type="gramStart"/>
      <w:r>
        <w:t>mean.select</w:t>
      </w:r>
      <w:proofErr w:type="gramEnd"/>
      <w:r>
        <w:t>(1).subtract(sample_mean.select(4)).gt(sample_mean.select(4).subtract(sample_mean.select(7))).multiply(1);</w:t>
      </w:r>
    </w:p>
    <w:p w14:paraId="2CB51DDD" w14:textId="77777777" w:rsidR="00E83463" w:rsidRDefault="00E83463" w:rsidP="00E83463">
      <w:r>
        <w:t xml:space="preserve">  directions = </w:t>
      </w:r>
      <w:proofErr w:type="gramStart"/>
      <w:r>
        <w:t>directions.addBands</w:t>
      </w:r>
      <w:proofErr w:type="gramEnd"/>
      <w:r>
        <w:t>(sample_mean.select(6).subtract(sample_mean.select(4)).gt(sample_mean.select(4).subtract(sample_mean.select(2))).multiply(2));</w:t>
      </w:r>
    </w:p>
    <w:p w14:paraId="3B47773C" w14:textId="77777777" w:rsidR="00E83463" w:rsidRDefault="00E83463" w:rsidP="00E83463">
      <w:r>
        <w:t xml:space="preserve">  directions = </w:t>
      </w:r>
      <w:proofErr w:type="gramStart"/>
      <w:r>
        <w:t>directions.addBands</w:t>
      </w:r>
      <w:proofErr w:type="gramEnd"/>
      <w:r>
        <w:t>(sample_mean.select(3).subtract(sample_mean.select(4)).gt(sample_mean.select(4).subtract(sample_mean.select(5))).multiply(3));</w:t>
      </w:r>
    </w:p>
    <w:p w14:paraId="3FB60B5E" w14:textId="77777777" w:rsidR="00E83463" w:rsidRDefault="00E83463" w:rsidP="00E83463">
      <w:r>
        <w:t xml:space="preserve">  directions = </w:t>
      </w:r>
      <w:proofErr w:type="gramStart"/>
      <w:r>
        <w:t>directions.addBands</w:t>
      </w:r>
      <w:proofErr w:type="gramEnd"/>
      <w:r>
        <w:t>(sample_mean.select(0).subtract(sample_mean.select(4)).gt(sample_mean.select(4).subtract(sample_mean.select(8))).multiply(4));</w:t>
      </w:r>
    </w:p>
    <w:p w14:paraId="45DEF56E" w14:textId="77777777" w:rsidR="00E83463" w:rsidRDefault="00E83463" w:rsidP="00E83463">
      <w:r>
        <w:t xml:space="preserve">  // The next 4 are the </w:t>
      </w:r>
      <w:proofErr w:type="gramStart"/>
      <w:r>
        <w:t>not(</w:t>
      </w:r>
      <w:proofErr w:type="gramEnd"/>
      <w:r>
        <w:t>) of the previous 4</w:t>
      </w:r>
    </w:p>
    <w:p w14:paraId="157A6677" w14:textId="77777777" w:rsidR="00E83463" w:rsidRDefault="00E83463" w:rsidP="00E83463">
      <w:r>
        <w:t xml:space="preserve">  directions = </w:t>
      </w:r>
      <w:proofErr w:type="spellStart"/>
      <w:proofErr w:type="gramStart"/>
      <w:r>
        <w:t>directions.addBands</w:t>
      </w:r>
      <w:proofErr w:type="spellEnd"/>
      <w:proofErr w:type="gramEnd"/>
      <w:r>
        <w:t>(</w:t>
      </w:r>
      <w:proofErr w:type="spellStart"/>
      <w:r>
        <w:t>directions.select</w:t>
      </w:r>
      <w:proofErr w:type="spellEnd"/>
      <w:r>
        <w:t>(0).not().multiply(5));</w:t>
      </w:r>
    </w:p>
    <w:p w14:paraId="13B98D1E" w14:textId="77777777" w:rsidR="00E83463" w:rsidRDefault="00E83463" w:rsidP="00E83463">
      <w:r>
        <w:t xml:space="preserve">  directions = </w:t>
      </w:r>
      <w:proofErr w:type="spellStart"/>
      <w:proofErr w:type="gramStart"/>
      <w:r>
        <w:t>directions.addBands</w:t>
      </w:r>
      <w:proofErr w:type="spellEnd"/>
      <w:proofErr w:type="gramEnd"/>
      <w:r>
        <w:t>(</w:t>
      </w:r>
      <w:proofErr w:type="spellStart"/>
      <w:r>
        <w:t>directions.select</w:t>
      </w:r>
      <w:proofErr w:type="spellEnd"/>
      <w:r>
        <w:t>(1).not().multiply(6));</w:t>
      </w:r>
    </w:p>
    <w:p w14:paraId="50677FFB" w14:textId="77777777" w:rsidR="00E83463" w:rsidRDefault="00E83463" w:rsidP="00E83463">
      <w:r>
        <w:t xml:space="preserve">  directions = </w:t>
      </w:r>
      <w:proofErr w:type="spellStart"/>
      <w:proofErr w:type="gramStart"/>
      <w:r>
        <w:t>directions.addBands</w:t>
      </w:r>
      <w:proofErr w:type="spellEnd"/>
      <w:proofErr w:type="gramEnd"/>
      <w:r>
        <w:t>(</w:t>
      </w:r>
      <w:proofErr w:type="spellStart"/>
      <w:r>
        <w:t>directions.select</w:t>
      </w:r>
      <w:proofErr w:type="spellEnd"/>
      <w:r>
        <w:t>(2).not().multiply(7));</w:t>
      </w:r>
    </w:p>
    <w:p w14:paraId="2DA58FFC" w14:textId="77777777" w:rsidR="00E83463" w:rsidRDefault="00E83463" w:rsidP="00E83463">
      <w:r>
        <w:t xml:space="preserve">  directions = </w:t>
      </w:r>
      <w:proofErr w:type="spellStart"/>
      <w:proofErr w:type="gramStart"/>
      <w:r>
        <w:t>directions.addBands</w:t>
      </w:r>
      <w:proofErr w:type="spellEnd"/>
      <w:proofErr w:type="gramEnd"/>
      <w:r>
        <w:t>(</w:t>
      </w:r>
      <w:proofErr w:type="spellStart"/>
      <w:r>
        <w:t>directions.select</w:t>
      </w:r>
      <w:proofErr w:type="spellEnd"/>
      <w:r>
        <w:t>(3).not().multiply(8));</w:t>
      </w:r>
    </w:p>
    <w:p w14:paraId="43917B2E" w14:textId="77777777" w:rsidR="00E83463" w:rsidRDefault="00E83463" w:rsidP="00E83463"/>
    <w:p w14:paraId="3F2F7C3C" w14:textId="77777777" w:rsidR="00E83463" w:rsidRDefault="00E83463" w:rsidP="00E83463">
      <w:r>
        <w:t xml:space="preserve">  // Mask all values that are not 1-8</w:t>
      </w:r>
    </w:p>
    <w:p w14:paraId="1BBDF28D" w14:textId="77777777" w:rsidR="00E83463" w:rsidRDefault="00E83463" w:rsidP="00E83463">
      <w:r>
        <w:t xml:space="preserve">  directions = </w:t>
      </w:r>
      <w:proofErr w:type="spellStart"/>
      <w:proofErr w:type="gramStart"/>
      <w:r>
        <w:t>directions.updateMask</w:t>
      </w:r>
      <w:proofErr w:type="spellEnd"/>
      <w:proofErr w:type="gramEnd"/>
      <w:r>
        <w:t>(</w:t>
      </w:r>
      <w:proofErr w:type="spellStart"/>
      <w:r>
        <w:t>gradmask</w:t>
      </w:r>
      <w:proofErr w:type="spellEnd"/>
      <w:r>
        <w:t>);</w:t>
      </w:r>
    </w:p>
    <w:p w14:paraId="610EBC26" w14:textId="77777777" w:rsidR="00E83463" w:rsidRDefault="00E83463" w:rsidP="00E83463"/>
    <w:p w14:paraId="0D54EF1A" w14:textId="77777777" w:rsidR="00E83463" w:rsidRDefault="00E83463" w:rsidP="00E83463">
      <w:r>
        <w:t xml:space="preserve">  // "collapse" the stack into a </w:t>
      </w:r>
      <w:proofErr w:type="spellStart"/>
      <w:r>
        <w:t>singe</w:t>
      </w:r>
      <w:proofErr w:type="spellEnd"/>
      <w:r>
        <w:t xml:space="preserve"> band image (due to masking, each pixel has just one value (1-8) in </w:t>
      </w:r>
      <w:proofErr w:type="spellStart"/>
      <w:proofErr w:type="gramStart"/>
      <w:r>
        <w:t>it's</w:t>
      </w:r>
      <w:proofErr w:type="spellEnd"/>
      <w:proofErr w:type="gramEnd"/>
      <w:r>
        <w:t xml:space="preserve"> directional band, and is otherwise masked)</w:t>
      </w:r>
    </w:p>
    <w:p w14:paraId="0E655E23" w14:textId="77777777" w:rsidR="00E83463" w:rsidRDefault="00E83463" w:rsidP="00E83463">
      <w:r>
        <w:t xml:space="preserve">  directions = </w:t>
      </w:r>
      <w:proofErr w:type="spellStart"/>
      <w:proofErr w:type="gramStart"/>
      <w:r>
        <w:t>directions.reduce</w:t>
      </w:r>
      <w:proofErr w:type="spellEnd"/>
      <w:proofErr w:type="gramEnd"/>
      <w:r>
        <w:t>(</w:t>
      </w:r>
      <w:proofErr w:type="spellStart"/>
      <w:r>
        <w:t>ee.Reducer.sum</w:t>
      </w:r>
      <w:proofErr w:type="spellEnd"/>
      <w:r>
        <w:t xml:space="preserve">());  </w:t>
      </w:r>
    </w:p>
    <w:p w14:paraId="61D92633" w14:textId="77777777" w:rsidR="00E83463" w:rsidRDefault="00E83463" w:rsidP="00E83463"/>
    <w:p w14:paraId="629B6949" w14:textId="77777777" w:rsidR="00E83463" w:rsidRDefault="00E83463" w:rsidP="00E83463">
      <w:r>
        <w:t xml:space="preserve">  //var pal = ['ffffff','ff0000','ffff00', '00ff00', '00ffff', '0000ff', 'ff00ff', '000000'];</w:t>
      </w:r>
    </w:p>
    <w:p w14:paraId="7F2311E6" w14:textId="77777777" w:rsidR="00E83463" w:rsidRDefault="00E83463" w:rsidP="00E83463">
      <w:r>
        <w:t xml:space="preserve">  //</w:t>
      </w:r>
      <w:proofErr w:type="spellStart"/>
      <w:r>
        <w:t>Map.addLayer</w:t>
      </w:r>
      <w:proofErr w:type="spellEnd"/>
      <w:r>
        <w:t>(</w:t>
      </w:r>
      <w:proofErr w:type="spellStart"/>
      <w:proofErr w:type="gramStart"/>
      <w:r>
        <w:t>directions.reduce</w:t>
      </w:r>
      <w:proofErr w:type="spellEnd"/>
      <w:proofErr w:type="gramEnd"/>
      <w:r>
        <w:t>(</w:t>
      </w:r>
      <w:proofErr w:type="spellStart"/>
      <w:r>
        <w:t>ee.Reducer.sum</w:t>
      </w:r>
      <w:proofErr w:type="spellEnd"/>
      <w:r>
        <w:t>()), {min:1, max:8, palette: pal}, 'Directions', false);</w:t>
      </w:r>
    </w:p>
    <w:p w14:paraId="7F729279" w14:textId="77777777" w:rsidR="00E83463" w:rsidRDefault="00E83463" w:rsidP="00E83463"/>
    <w:p w14:paraId="696A17C7" w14:textId="77777777" w:rsidR="00E83463" w:rsidRDefault="00E83463" w:rsidP="00E83463">
      <w:r>
        <w:t xml:space="preserve">  var </w:t>
      </w:r>
      <w:proofErr w:type="spellStart"/>
      <w:r>
        <w:t>sample_stats</w:t>
      </w:r>
      <w:proofErr w:type="spellEnd"/>
      <w:r>
        <w:t xml:space="preserve"> = </w:t>
      </w:r>
      <w:proofErr w:type="spellStart"/>
      <w:r>
        <w:t>sample_</w:t>
      </w:r>
      <w:proofErr w:type="gramStart"/>
      <w:r>
        <w:t>var.divide</w:t>
      </w:r>
      <w:proofErr w:type="spellEnd"/>
      <w:proofErr w:type="gramEnd"/>
      <w:r>
        <w:t>(</w:t>
      </w:r>
      <w:proofErr w:type="spellStart"/>
      <w:r>
        <w:t>sample_mean.multiply</w:t>
      </w:r>
      <w:proofErr w:type="spellEnd"/>
      <w:r>
        <w:t>(</w:t>
      </w:r>
      <w:proofErr w:type="spellStart"/>
      <w:r>
        <w:t>sample_mean</w:t>
      </w:r>
      <w:proofErr w:type="spellEnd"/>
      <w:r>
        <w:t>));</w:t>
      </w:r>
    </w:p>
    <w:p w14:paraId="261F15D2" w14:textId="77777777" w:rsidR="00E83463" w:rsidRDefault="00E83463" w:rsidP="00E83463"/>
    <w:p w14:paraId="1194DBAE" w14:textId="77777777" w:rsidR="00E83463" w:rsidRDefault="00E83463" w:rsidP="00E83463">
      <w:r>
        <w:lastRenderedPageBreak/>
        <w:t xml:space="preserve">  // Calculate </w:t>
      </w:r>
      <w:proofErr w:type="spellStart"/>
      <w:r>
        <w:t>localNoiseVariance</w:t>
      </w:r>
      <w:proofErr w:type="spellEnd"/>
    </w:p>
    <w:p w14:paraId="16BC5324" w14:textId="77777777" w:rsidR="00E83463" w:rsidRDefault="00E83463" w:rsidP="00E83463">
      <w:r>
        <w:t xml:space="preserve">  var </w:t>
      </w:r>
      <w:proofErr w:type="spellStart"/>
      <w:r>
        <w:t>sigmaV</w:t>
      </w:r>
      <w:proofErr w:type="spellEnd"/>
      <w:r>
        <w:t xml:space="preserve"> = sample_</w:t>
      </w:r>
      <w:proofErr w:type="gramStart"/>
      <w:r>
        <w:t>stats.toArray</w:t>
      </w:r>
      <w:proofErr w:type="gramEnd"/>
      <w:r>
        <w:t>().arraySort().arraySlice(0,0,5).arrayReduce(ee.Reducer.mean(), [0]);</w:t>
      </w:r>
    </w:p>
    <w:p w14:paraId="51CE5701" w14:textId="77777777" w:rsidR="00E83463" w:rsidRDefault="00E83463" w:rsidP="00E83463"/>
    <w:p w14:paraId="73ECB3C7" w14:textId="77777777" w:rsidR="00E83463" w:rsidRDefault="00E83463" w:rsidP="00E83463">
      <w:r>
        <w:t xml:space="preserve">  // Set up the 7*7 kernels for directional statistics</w:t>
      </w:r>
    </w:p>
    <w:p w14:paraId="5AB9C124" w14:textId="77777777" w:rsidR="00E83463" w:rsidRDefault="00E83463" w:rsidP="00E83463">
      <w:r>
        <w:t xml:space="preserve">  var </w:t>
      </w:r>
      <w:proofErr w:type="spellStart"/>
      <w:r>
        <w:t>rect_weights</w:t>
      </w:r>
      <w:proofErr w:type="spellEnd"/>
      <w:r>
        <w:t xml:space="preserve"> = </w:t>
      </w:r>
      <w:proofErr w:type="gramStart"/>
      <w:r>
        <w:t>ee.List.repeat</w:t>
      </w:r>
      <w:proofErr w:type="gramEnd"/>
      <w:r>
        <w:t>(ee.List.repeat(0,7),3).cat(ee.List.repeat(ee.List.repeat(1,7),4));</w:t>
      </w:r>
    </w:p>
    <w:p w14:paraId="233378FE" w14:textId="77777777" w:rsidR="00E83463" w:rsidRDefault="00E83463" w:rsidP="00E83463"/>
    <w:p w14:paraId="08B565DE" w14:textId="77777777" w:rsidR="00E83463" w:rsidRDefault="00E83463" w:rsidP="00E83463">
      <w:r>
        <w:t xml:space="preserve">  var </w:t>
      </w:r>
      <w:proofErr w:type="spellStart"/>
      <w:r>
        <w:t>diag_weights</w:t>
      </w:r>
      <w:proofErr w:type="spellEnd"/>
      <w:r>
        <w:t xml:space="preserve"> = </w:t>
      </w:r>
      <w:proofErr w:type="spellStart"/>
      <w:proofErr w:type="gramStart"/>
      <w:r>
        <w:t>ee.List</w:t>
      </w:r>
      <w:proofErr w:type="spellEnd"/>
      <w:proofErr w:type="gramEnd"/>
      <w:r>
        <w:t xml:space="preserve">([[1,0,0,0,0,0,0], [1,1,0,0,0,0,0], [1,1,1,0,0,0,0], </w:t>
      </w:r>
    </w:p>
    <w:p w14:paraId="3211B4F7" w14:textId="77777777" w:rsidR="00E83463" w:rsidRDefault="00E83463" w:rsidP="00E83463">
      <w:r>
        <w:t xml:space="preserve">    [1,1,1,1,0,0,0], [1,1,1,1,1,0,0], [1,1,1,1,1,1,0], [1,1,1,1,1,1,1]]);</w:t>
      </w:r>
    </w:p>
    <w:p w14:paraId="6C582DDC" w14:textId="77777777" w:rsidR="00E83463" w:rsidRDefault="00E83463" w:rsidP="00E83463"/>
    <w:p w14:paraId="0DE451BA" w14:textId="77777777" w:rsidR="00E83463" w:rsidRDefault="00E83463" w:rsidP="00E83463">
      <w:r>
        <w:t xml:space="preserve">  var </w:t>
      </w:r>
      <w:proofErr w:type="spellStart"/>
      <w:r>
        <w:t>rect_kernel</w:t>
      </w:r>
      <w:proofErr w:type="spellEnd"/>
      <w:r>
        <w:t xml:space="preserve"> = </w:t>
      </w:r>
      <w:proofErr w:type="spellStart"/>
      <w:proofErr w:type="gramStart"/>
      <w:r>
        <w:t>ee.Kernel.fixed</w:t>
      </w:r>
      <w:proofErr w:type="spellEnd"/>
      <w:proofErr w:type="gramEnd"/>
      <w:r>
        <w:t xml:space="preserve">(7,7, </w:t>
      </w:r>
      <w:proofErr w:type="spellStart"/>
      <w:r>
        <w:t>rect_weights</w:t>
      </w:r>
      <w:proofErr w:type="spellEnd"/>
      <w:r>
        <w:t>, 3, 3, false);</w:t>
      </w:r>
    </w:p>
    <w:p w14:paraId="0B200957" w14:textId="77777777" w:rsidR="00E83463" w:rsidRDefault="00E83463" w:rsidP="00E83463">
      <w:r>
        <w:t xml:space="preserve">  var </w:t>
      </w:r>
      <w:proofErr w:type="spellStart"/>
      <w:r>
        <w:t>diag_kernel</w:t>
      </w:r>
      <w:proofErr w:type="spellEnd"/>
      <w:r>
        <w:t xml:space="preserve"> = </w:t>
      </w:r>
      <w:proofErr w:type="spellStart"/>
      <w:proofErr w:type="gramStart"/>
      <w:r>
        <w:t>ee.Kernel.fixed</w:t>
      </w:r>
      <w:proofErr w:type="spellEnd"/>
      <w:proofErr w:type="gramEnd"/>
      <w:r>
        <w:t xml:space="preserve">(7,7, </w:t>
      </w:r>
      <w:proofErr w:type="spellStart"/>
      <w:r>
        <w:t>diag_weights</w:t>
      </w:r>
      <w:proofErr w:type="spellEnd"/>
      <w:r>
        <w:t>, 3, 3, false);</w:t>
      </w:r>
    </w:p>
    <w:p w14:paraId="67130DFE" w14:textId="77777777" w:rsidR="00E83463" w:rsidRDefault="00E83463" w:rsidP="00E83463"/>
    <w:p w14:paraId="610CBCBC" w14:textId="77777777" w:rsidR="00E83463" w:rsidRDefault="00E83463" w:rsidP="00E83463">
      <w:r>
        <w:t xml:space="preserve">  // Create stacks for mean and variance using the original kernels. Mask with relevant direction.</w:t>
      </w:r>
    </w:p>
    <w:p w14:paraId="40B174FA" w14:textId="77777777" w:rsidR="00E83463" w:rsidRDefault="00E83463" w:rsidP="00E83463">
      <w:r>
        <w:t xml:space="preserve">  var </w:t>
      </w:r>
      <w:proofErr w:type="spellStart"/>
      <w:r>
        <w:t>dir_mean</w:t>
      </w:r>
      <w:proofErr w:type="spellEnd"/>
      <w:r>
        <w:t xml:space="preserve"> = </w:t>
      </w:r>
      <w:proofErr w:type="spellStart"/>
      <w:proofErr w:type="gramStart"/>
      <w:r>
        <w:t>img.reduceNeighborhood</w:t>
      </w:r>
      <w:proofErr w:type="spellEnd"/>
      <w:proofErr w:type="gramEnd"/>
      <w:r>
        <w:t>(</w:t>
      </w:r>
      <w:proofErr w:type="spellStart"/>
      <w:r>
        <w:t>ee.Reducer.mean</w:t>
      </w:r>
      <w:proofErr w:type="spellEnd"/>
      <w:r>
        <w:t xml:space="preserve">(), </w:t>
      </w:r>
      <w:proofErr w:type="spellStart"/>
      <w:r>
        <w:t>rect_kernel</w:t>
      </w:r>
      <w:proofErr w:type="spellEnd"/>
      <w:r>
        <w:t>).</w:t>
      </w:r>
      <w:proofErr w:type="spellStart"/>
      <w:r>
        <w:t>updateMask</w:t>
      </w:r>
      <w:proofErr w:type="spellEnd"/>
      <w:r>
        <w:t>(</w:t>
      </w:r>
      <w:proofErr w:type="spellStart"/>
      <w:r>
        <w:t>directions.eq</w:t>
      </w:r>
      <w:proofErr w:type="spellEnd"/>
      <w:r>
        <w:t>(1));</w:t>
      </w:r>
    </w:p>
    <w:p w14:paraId="72E17E3F" w14:textId="77777777" w:rsidR="00E83463" w:rsidRDefault="00E83463" w:rsidP="00E83463">
      <w:r>
        <w:t xml:space="preserve">  var </w:t>
      </w:r>
      <w:proofErr w:type="spellStart"/>
      <w:r>
        <w:t>dir_var</w:t>
      </w:r>
      <w:proofErr w:type="spellEnd"/>
      <w:r>
        <w:t xml:space="preserve"> = </w:t>
      </w:r>
      <w:proofErr w:type="spellStart"/>
      <w:proofErr w:type="gramStart"/>
      <w:r>
        <w:t>img.reduceNeighborhood</w:t>
      </w:r>
      <w:proofErr w:type="spellEnd"/>
      <w:proofErr w:type="gramEnd"/>
      <w:r>
        <w:t>(</w:t>
      </w:r>
      <w:proofErr w:type="spellStart"/>
      <w:r>
        <w:t>ee.Reducer.variance</w:t>
      </w:r>
      <w:proofErr w:type="spellEnd"/>
      <w:r>
        <w:t xml:space="preserve">(), </w:t>
      </w:r>
      <w:proofErr w:type="spellStart"/>
      <w:r>
        <w:t>rect_kernel</w:t>
      </w:r>
      <w:proofErr w:type="spellEnd"/>
      <w:r>
        <w:t>).</w:t>
      </w:r>
      <w:proofErr w:type="spellStart"/>
      <w:r>
        <w:t>updateMask</w:t>
      </w:r>
      <w:proofErr w:type="spellEnd"/>
      <w:r>
        <w:t>(</w:t>
      </w:r>
      <w:proofErr w:type="spellStart"/>
      <w:r>
        <w:t>directions.eq</w:t>
      </w:r>
      <w:proofErr w:type="spellEnd"/>
      <w:r>
        <w:t>(1));</w:t>
      </w:r>
    </w:p>
    <w:p w14:paraId="4FB53883" w14:textId="77777777" w:rsidR="00E83463" w:rsidRDefault="00E83463" w:rsidP="00E83463"/>
    <w:p w14:paraId="7645DCB8" w14:textId="77777777" w:rsidR="00E83463" w:rsidRDefault="00E83463" w:rsidP="00E83463">
      <w:r>
        <w:t xml:space="preserve">  </w:t>
      </w:r>
      <w:proofErr w:type="spellStart"/>
      <w:r>
        <w:t>dir_mean</w:t>
      </w:r>
      <w:proofErr w:type="spellEnd"/>
      <w:r>
        <w:t xml:space="preserve"> = </w:t>
      </w:r>
      <w:proofErr w:type="spellStart"/>
      <w:r>
        <w:t>dir_</w:t>
      </w:r>
      <w:proofErr w:type="gramStart"/>
      <w:r>
        <w:t>mean.addBands</w:t>
      </w:r>
      <w:proofErr w:type="spellEnd"/>
      <w:proofErr w:type="gramEnd"/>
      <w:r>
        <w:t>(</w:t>
      </w:r>
      <w:proofErr w:type="spellStart"/>
      <w:r>
        <w:t>img.reduceNeighborhood</w:t>
      </w:r>
      <w:proofErr w:type="spellEnd"/>
      <w:r>
        <w:t>(</w:t>
      </w:r>
      <w:proofErr w:type="spellStart"/>
      <w:r>
        <w:t>ee.Reducer.mean</w:t>
      </w:r>
      <w:proofErr w:type="spellEnd"/>
      <w:r>
        <w:t xml:space="preserve">(), </w:t>
      </w:r>
      <w:proofErr w:type="spellStart"/>
      <w:r>
        <w:t>diag_kernel</w:t>
      </w:r>
      <w:proofErr w:type="spellEnd"/>
      <w:r>
        <w:t>).</w:t>
      </w:r>
      <w:proofErr w:type="spellStart"/>
      <w:r>
        <w:t>updateMask</w:t>
      </w:r>
      <w:proofErr w:type="spellEnd"/>
      <w:r>
        <w:t>(</w:t>
      </w:r>
      <w:proofErr w:type="spellStart"/>
      <w:r>
        <w:t>directions.eq</w:t>
      </w:r>
      <w:proofErr w:type="spellEnd"/>
      <w:r>
        <w:t>(2)));</w:t>
      </w:r>
    </w:p>
    <w:p w14:paraId="71316498" w14:textId="77777777" w:rsidR="00E83463" w:rsidRDefault="00E83463" w:rsidP="00E83463">
      <w:r>
        <w:t xml:space="preserve">  </w:t>
      </w:r>
      <w:proofErr w:type="spellStart"/>
      <w:r>
        <w:t>dir_var</w:t>
      </w:r>
      <w:proofErr w:type="spellEnd"/>
      <w:r>
        <w:t xml:space="preserve"> = </w:t>
      </w:r>
      <w:proofErr w:type="spellStart"/>
      <w:r>
        <w:t>dir_</w:t>
      </w:r>
      <w:proofErr w:type="gramStart"/>
      <w:r>
        <w:t>var.addBands</w:t>
      </w:r>
      <w:proofErr w:type="spellEnd"/>
      <w:proofErr w:type="gramEnd"/>
      <w:r>
        <w:t>(</w:t>
      </w:r>
      <w:proofErr w:type="spellStart"/>
      <w:r>
        <w:t>img.reduceNeighborhood</w:t>
      </w:r>
      <w:proofErr w:type="spellEnd"/>
      <w:r>
        <w:t>(</w:t>
      </w:r>
      <w:proofErr w:type="spellStart"/>
      <w:r>
        <w:t>ee.Reducer.variance</w:t>
      </w:r>
      <w:proofErr w:type="spellEnd"/>
      <w:r>
        <w:t xml:space="preserve">(), </w:t>
      </w:r>
      <w:proofErr w:type="spellStart"/>
      <w:r>
        <w:t>diag_kernel</w:t>
      </w:r>
      <w:proofErr w:type="spellEnd"/>
      <w:r>
        <w:t>).</w:t>
      </w:r>
      <w:proofErr w:type="spellStart"/>
      <w:r>
        <w:t>updateMask</w:t>
      </w:r>
      <w:proofErr w:type="spellEnd"/>
      <w:r>
        <w:t>(</w:t>
      </w:r>
      <w:proofErr w:type="spellStart"/>
      <w:r>
        <w:t>directions.eq</w:t>
      </w:r>
      <w:proofErr w:type="spellEnd"/>
      <w:r>
        <w:t>(2)));</w:t>
      </w:r>
    </w:p>
    <w:p w14:paraId="0EED0ED6" w14:textId="77777777" w:rsidR="00E83463" w:rsidRDefault="00E83463" w:rsidP="00E83463"/>
    <w:p w14:paraId="375EE5B5" w14:textId="77777777" w:rsidR="00E83463" w:rsidRDefault="00E83463" w:rsidP="00E83463">
      <w:r>
        <w:t xml:space="preserve">  // and add the bands for rotated kernels</w:t>
      </w:r>
    </w:p>
    <w:p w14:paraId="4E9F32E9" w14:textId="77777777" w:rsidR="00E83463" w:rsidRDefault="00E83463" w:rsidP="00E83463">
      <w:r>
        <w:t xml:space="preserve">  for (var </w:t>
      </w:r>
      <w:proofErr w:type="spellStart"/>
      <w:r>
        <w:t>i</w:t>
      </w:r>
      <w:proofErr w:type="spellEnd"/>
      <w:r>
        <w:t xml:space="preserve">=1; </w:t>
      </w:r>
      <w:proofErr w:type="spellStart"/>
      <w:r>
        <w:t>i</w:t>
      </w:r>
      <w:proofErr w:type="spellEnd"/>
      <w:r>
        <w:t xml:space="preserve">&lt;4; </w:t>
      </w:r>
      <w:proofErr w:type="spellStart"/>
      <w:r>
        <w:t>i</w:t>
      </w:r>
      <w:proofErr w:type="spellEnd"/>
      <w:r>
        <w:t>++) {</w:t>
      </w:r>
    </w:p>
    <w:p w14:paraId="4C70EC89" w14:textId="77777777" w:rsidR="00E83463" w:rsidRDefault="00E83463" w:rsidP="00E83463">
      <w:r>
        <w:t xml:space="preserve">    </w:t>
      </w:r>
      <w:proofErr w:type="spellStart"/>
      <w:r>
        <w:t>dir_mean</w:t>
      </w:r>
      <w:proofErr w:type="spellEnd"/>
      <w:r>
        <w:t xml:space="preserve"> = </w:t>
      </w:r>
      <w:proofErr w:type="spellStart"/>
      <w:r>
        <w:t>dir_</w:t>
      </w:r>
      <w:proofErr w:type="gramStart"/>
      <w:r>
        <w:t>mean.addBands</w:t>
      </w:r>
      <w:proofErr w:type="spellEnd"/>
      <w:proofErr w:type="gramEnd"/>
      <w:r>
        <w:t>(</w:t>
      </w:r>
      <w:proofErr w:type="spellStart"/>
      <w:r>
        <w:t>img.reduceNeighborhood</w:t>
      </w:r>
      <w:proofErr w:type="spellEnd"/>
      <w:r>
        <w:t>(</w:t>
      </w:r>
      <w:proofErr w:type="spellStart"/>
      <w:r>
        <w:t>ee.Reducer.mean</w:t>
      </w:r>
      <w:proofErr w:type="spellEnd"/>
      <w:r>
        <w:t xml:space="preserve">(), </w:t>
      </w:r>
      <w:proofErr w:type="spellStart"/>
      <w:r>
        <w:t>rect_kernel.rotate</w:t>
      </w:r>
      <w:proofErr w:type="spellEnd"/>
      <w:r>
        <w:t>(</w:t>
      </w:r>
      <w:proofErr w:type="spellStart"/>
      <w:r>
        <w:t>i</w:t>
      </w:r>
      <w:proofErr w:type="spellEnd"/>
      <w:r>
        <w:t>)).</w:t>
      </w:r>
      <w:proofErr w:type="spellStart"/>
      <w:r>
        <w:t>updateMask</w:t>
      </w:r>
      <w:proofErr w:type="spellEnd"/>
      <w:r>
        <w:t>(</w:t>
      </w:r>
      <w:proofErr w:type="spellStart"/>
      <w:r>
        <w:t>directions.eq</w:t>
      </w:r>
      <w:proofErr w:type="spellEnd"/>
      <w:r>
        <w:t>(2*i+1)));</w:t>
      </w:r>
    </w:p>
    <w:p w14:paraId="232F2015" w14:textId="77777777" w:rsidR="00E83463" w:rsidRDefault="00E83463" w:rsidP="00E83463">
      <w:r>
        <w:t xml:space="preserve">    </w:t>
      </w:r>
      <w:proofErr w:type="spellStart"/>
      <w:r>
        <w:t>dir_var</w:t>
      </w:r>
      <w:proofErr w:type="spellEnd"/>
      <w:r>
        <w:t xml:space="preserve"> = </w:t>
      </w:r>
      <w:proofErr w:type="spellStart"/>
      <w:r>
        <w:t>dir_</w:t>
      </w:r>
      <w:proofErr w:type="gramStart"/>
      <w:r>
        <w:t>var.addBands</w:t>
      </w:r>
      <w:proofErr w:type="spellEnd"/>
      <w:proofErr w:type="gramEnd"/>
      <w:r>
        <w:t>(</w:t>
      </w:r>
      <w:proofErr w:type="spellStart"/>
      <w:r>
        <w:t>img.reduceNeighborhood</w:t>
      </w:r>
      <w:proofErr w:type="spellEnd"/>
      <w:r>
        <w:t>(</w:t>
      </w:r>
      <w:proofErr w:type="spellStart"/>
      <w:r>
        <w:t>ee.Reducer.variance</w:t>
      </w:r>
      <w:proofErr w:type="spellEnd"/>
      <w:r>
        <w:t xml:space="preserve">(), </w:t>
      </w:r>
      <w:proofErr w:type="spellStart"/>
      <w:r>
        <w:t>rect_kernel.rotate</w:t>
      </w:r>
      <w:proofErr w:type="spellEnd"/>
      <w:r>
        <w:t>(</w:t>
      </w:r>
      <w:proofErr w:type="spellStart"/>
      <w:r>
        <w:t>i</w:t>
      </w:r>
      <w:proofErr w:type="spellEnd"/>
      <w:r>
        <w:t>)).</w:t>
      </w:r>
      <w:proofErr w:type="spellStart"/>
      <w:r>
        <w:t>updateMask</w:t>
      </w:r>
      <w:proofErr w:type="spellEnd"/>
      <w:r>
        <w:t>(</w:t>
      </w:r>
      <w:proofErr w:type="spellStart"/>
      <w:r>
        <w:t>directions.eq</w:t>
      </w:r>
      <w:proofErr w:type="spellEnd"/>
      <w:r>
        <w:t>(2*i+1)));</w:t>
      </w:r>
    </w:p>
    <w:p w14:paraId="61EE9713" w14:textId="77777777" w:rsidR="00E83463" w:rsidRDefault="00E83463" w:rsidP="00E83463">
      <w:r>
        <w:t xml:space="preserve">    </w:t>
      </w:r>
      <w:proofErr w:type="spellStart"/>
      <w:r>
        <w:t>dir_mean</w:t>
      </w:r>
      <w:proofErr w:type="spellEnd"/>
      <w:r>
        <w:t xml:space="preserve"> = </w:t>
      </w:r>
      <w:proofErr w:type="spellStart"/>
      <w:r>
        <w:t>dir_</w:t>
      </w:r>
      <w:proofErr w:type="gramStart"/>
      <w:r>
        <w:t>mean.addBands</w:t>
      </w:r>
      <w:proofErr w:type="spellEnd"/>
      <w:proofErr w:type="gramEnd"/>
      <w:r>
        <w:t>(</w:t>
      </w:r>
      <w:proofErr w:type="spellStart"/>
      <w:r>
        <w:t>img.reduceNeighborhood</w:t>
      </w:r>
      <w:proofErr w:type="spellEnd"/>
      <w:r>
        <w:t>(</w:t>
      </w:r>
      <w:proofErr w:type="spellStart"/>
      <w:r>
        <w:t>ee.Reducer.mean</w:t>
      </w:r>
      <w:proofErr w:type="spellEnd"/>
      <w:r>
        <w:t xml:space="preserve">(), </w:t>
      </w:r>
      <w:proofErr w:type="spellStart"/>
      <w:r>
        <w:t>diag_kernel.rotate</w:t>
      </w:r>
      <w:proofErr w:type="spellEnd"/>
      <w:r>
        <w:t>(</w:t>
      </w:r>
      <w:proofErr w:type="spellStart"/>
      <w:r>
        <w:t>i</w:t>
      </w:r>
      <w:proofErr w:type="spellEnd"/>
      <w:r>
        <w:t>)).</w:t>
      </w:r>
      <w:proofErr w:type="spellStart"/>
      <w:r>
        <w:t>updateMask</w:t>
      </w:r>
      <w:proofErr w:type="spellEnd"/>
      <w:r>
        <w:t>(</w:t>
      </w:r>
      <w:proofErr w:type="spellStart"/>
      <w:r>
        <w:t>directions.eq</w:t>
      </w:r>
      <w:proofErr w:type="spellEnd"/>
      <w:r>
        <w:t>(2*i+2)));</w:t>
      </w:r>
    </w:p>
    <w:p w14:paraId="19269EC1" w14:textId="77777777" w:rsidR="00E83463" w:rsidRDefault="00E83463" w:rsidP="00E83463">
      <w:r>
        <w:lastRenderedPageBreak/>
        <w:t xml:space="preserve">    </w:t>
      </w:r>
      <w:proofErr w:type="spellStart"/>
      <w:r>
        <w:t>dir_var</w:t>
      </w:r>
      <w:proofErr w:type="spellEnd"/>
      <w:r>
        <w:t xml:space="preserve"> = </w:t>
      </w:r>
      <w:proofErr w:type="spellStart"/>
      <w:r>
        <w:t>dir_</w:t>
      </w:r>
      <w:proofErr w:type="gramStart"/>
      <w:r>
        <w:t>var.addBands</w:t>
      </w:r>
      <w:proofErr w:type="spellEnd"/>
      <w:proofErr w:type="gramEnd"/>
      <w:r>
        <w:t>(</w:t>
      </w:r>
      <w:proofErr w:type="spellStart"/>
      <w:r>
        <w:t>img.reduceNeighborhood</w:t>
      </w:r>
      <w:proofErr w:type="spellEnd"/>
      <w:r>
        <w:t>(</w:t>
      </w:r>
      <w:proofErr w:type="spellStart"/>
      <w:r>
        <w:t>ee.Reducer.variance</w:t>
      </w:r>
      <w:proofErr w:type="spellEnd"/>
      <w:r>
        <w:t xml:space="preserve">(), </w:t>
      </w:r>
      <w:proofErr w:type="spellStart"/>
      <w:r>
        <w:t>diag_kernel.rotate</w:t>
      </w:r>
      <w:proofErr w:type="spellEnd"/>
      <w:r>
        <w:t>(</w:t>
      </w:r>
      <w:proofErr w:type="spellStart"/>
      <w:r>
        <w:t>i</w:t>
      </w:r>
      <w:proofErr w:type="spellEnd"/>
      <w:r>
        <w:t>)).</w:t>
      </w:r>
      <w:proofErr w:type="spellStart"/>
      <w:r>
        <w:t>updateMask</w:t>
      </w:r>
      <w:proofErr w:type="spellEnd"/>
      <w:r>
        <w:t>(</w:t>
      </w:r>
      <w:proofErr w:type="spellStart"/>
      <w:r>
        <w:t>directions.eq</w:t>
      </w:r>
      <w:proofErr w:type="spellEnd"/>
      <w:r>
        <w:t>(2*i+2)));</w:t>
      </w:r>
    </w:p>
    <w:p w14:paraId="79A50656" w14:textId="77777777" w:rsidR="00E83463" w:rsidRDefault="00E83463" w:rsidP="00E83463">
      <w:r>
        <w:t xml:space="preserve">  }</w:t>
      </w:r>
    </w:p>
    <w:p w14:paraId="4AF1023C" w14:textId="77777777" w:rsidR="00E83463" w:rsidRDefault="00E83463" w:rsidP="00E83463"/>
    <w:p w14:paraId="1AEF8E57" w14:textId="77777777" w:rsidR="00E83463" w:rsidRDefault="00E83463" w:rsidP="00E83463">
      <w:r>
        <w:t xml:space="preserve">  // "collapse" the stack into a single band image (due to masking, each pixel has just one value in </w:t>
      </w:r>
      <w:proofErr w:type="spellStart"/>
      <w:proofErr w:type="gramStart"/>
      <w:r>
        <w:t>it's</w:t>
      </w:r>
      <w:proofErr w:type="spellEnd"/>
      <w:proofErr w:type="gramEnd"/>
      <w:r>
        <w:t xml:space="preserve"> directional band, and is otherwise masked)</w:t>
      </w:r>
    </w:p>
    <w:p w14:paraId="73347193" w14:textId="77777777" w:rsidR="00E83463" w:rsidRDefault="00E83463" w:rsidP="00E83463">
      <w:r>
        <w:t xml:space="preserve">  </w:t>
      </w:r>
      <w:proofErr w:type="spellStart"/>
      <w:r>
        <w:t>dir_mean</w:t>
      </w:r>
      <w:proofErr w:type="spellEnd"/>
      <w:r>
        <w:t xml:space="preserve"> = </w:t>
      </w:r>
      <w:proofErr w:type="spellStart"/>
      <w:r>
        <w:t>dir_</w:t>
      </w:r>
      <w:proofErr w:type="gramStart"/>
      <w:r>
        <w:t>mean.reduce</w:t>
      </w:r>
      <w:proofErr w:type="spellEnd"/>
      <w:proofErr w:type="gramEnd"/>
      <w:r>
        <w:t>(</w:t>
      </w:r>
      <w:proofErr w:type="spellStart"/>
      <w:r>
        <w:t>ee.Reducer.sum</w:t>
      </w:r>
      <w:proofErr w:type="spellEnd"/>
      <w:r>
        <w:t>());</w:t>
      </w:r>
    </w:p>
    <w:p w14:paraId="3DF609AA" w14:textId="77777777" w:rsidR="00E83463" w:rsidRDefault="00E83463" w:rsidP="00E83463">
      <w:r>
        <w:t xml:space="preserve">  </w:t>
      </w:r>
      <w:proofErr w:type="spellStart"/>
      <w:r>
        <w:t>dir_var</w:t>
      </w:r>
      <w:proofErr w:type="spellEnd"/>
      <w:r>
        <w:t xml:space="preserve"> = </w:t>
      </w:r>
      <w:proofErr w:type="spellStart"/>
      <w:r>
        <w:t>dir_</w:t>
      </w:r>
      <w:proofErr w:type="gramStart"/>
      <w:r>
        <w:t>var.reduce</w:t>
      </w:r>
      <w:proofErr w:type="spellEnd"/>
      <w:proofErr w:type="gramEnd"/>
      <w:r>
        <w:t>(</w:t>
      </w:r>
      <w:proofErr w:type="spellStart"/>
      <w:r>
        <w:t>ee.Reducer.sum</w:t>
      </w:r>
      <w:proofErr w:type="spellEnd"/>
      <w:r>
        <w:t>());</w:t>
      </w:r>
    </w:p>
    <w:p w14:paraId="22DDA2F0" w14:textId="77777777" w:rsidR="00E83463" w:rsidRDefault="00E83463" w:rsidP="00E83463"/>
    <w:p w14:paraId="2BC0A569" w14:textId="77777777" w:rsidR="00E83463" w:rsidRDefault="00E83463" w:rsidP="00E83463">
      <w:r>
        <w:t xml:space="preserve">  // A finally generate the filtered value</w:t>
      </w:r>
    </w:p>
    <w:p w14:paraId="189666EB" w14:textId="77777777" w:rsidR="00E83463" w:rsidRDefault="00E83463" w:rsidP="00E83463">
      <w:r>
        <w:t xml:space="preserve">  var </w:t>
      </w:r>
      <w:proofErr w:type="spellStart"/>
      <w:r>
        <w:t>varX</w:t>
      </w:r>
      <w:proofErr w:type="spellEnd"/>
      <w:r>
        <w:t xml:space="preserve"> = dir_</w:t>
      </w:r>
      <w:proofErr w:type="gramStart"/>
      <w:r>
        <w:t>var.subtract</w:t>
      </w:r>
      <w:proofErr w:type="gramEnd"/>
      <w:r>
        <w:t>(dir_mean.multiply(dir_mean).multiply(sigmaV)).divide(sigmaV.add(1.0));</w:t>
      </w:r>
    </w:p>
    <w:p w14:paraId="5CF6FA92" w14:textId="77777777" w:rsidR="00E83463" w:rsidRDefault="00E83463" w:rsidP="00E83463"/>
    <w:p w14:paraId="09F78B88" w14:textId="77777777" w:rsidR="00E83463" w:rsidRDefault="00E83463" w:rsidP="00E83463">
      <w:r>
        <w:t xml:space="preserve">  var b = </w:t>
      </w:r>
      <w:proofErr w:type="spellStart"/>
      <w:r>
        <w:t>varX.divide</w:t>
      </w:r>
      <w:proofErr w:type="spellEnd"/>
      <w:r>
        <w:t>(</w:t>
      </w:r>
      <w:proofErr w:type="spellStart"/>
      <w:r>
        <w:t>dir_var</w:t>
      </w:r>
      <w:proofErr w:type="spellEnd"/>
      <w:r>
        <w:t>);</w:t>
      </w:r>
    </w:p>
    <w:p w14:paraId="78B0A7BC" w14:textId="77777777" w:rsidR="00E83463" w:rsidRDefault="00E83463" w:rsidP="00E83463"/>
    <w:p w14:paraId="2C1FD481" w14:textId="77777777" w:rsidR="00E83463" w:rsidRDefault="00E83463" w:rsidP="00E83463">
      <w:r>
        <w:t xml:space="preserve">  var result = </w:t>
      </w:r>
      <w:proofErr w:type="spellStart"/>
      <w:r>
        <w:t>dir_mean.add</w:t>
      </w:r>
      <w:proofErr w:type="spellEnd"/>
      <w:r>
        <w:t>(</w:t>
      </w:r>
      <w:proofErr w:type="spellStart"/>
      <w:proofErr w:type="gramStart"/>
      <w:r>
        <w:t>b.multiply</w:t>
      </w:r>
      <w:proofErr w:type="spellEnd"/>
      <w:proofErr w:type="gramEnd"/>
      <w:r>
        <w:t>(</w:t>
      </w:r>
      <w:proofErr w:type="spellStart"/>
      <w:r>
        <w:t>img.subtract</w:t>
      </w:r>
      <w:proofErr w:type="spellEnd"/>
      <w:r>
        <w:t>(</w:t>
      </w:r>
      <w:proofErr w:type="spellStart"/>
      <w:r>
        <w:t>dir_mean</w:t>
      </w:r>
      <w:proofErr w:type="spellEnd"/>
      <w:r>
        <w:t>)));</w:t>
      </w:r>
    </w:p>
    <w:p w14:paraId="5C28206B" w14:textId="77777777" w:rsidR="00E83463" w:rsidRDefault="00E83463" w:rsidP="00E83463">
      <w:r>
        <w:t xml:space="preserve">  return(</w:t>
      </w:r>
      <w:proofErr w:type="spellStart"/>
      <w:proofErr w:type="gramStart"/>
      <w:r>
        <w:t>result.arrayFlatten</w:t>
      </w:r>
      <w:proofErr w:type="spellEnd"/>
      <w:proofErr w:type="gramEnd"/>
      <w:r>
        <w:t>([['sum']]));</w:t>
      </w:r>
    </w:p>
    <w:p w14:paraId="0A70949F" w14:textId="77777777" w:rsidR="00E83463" w:rsidRDefault="00E83463" w:rsidP="00E83463">
      <w:r>
        <w:t>}</w:t>
      </w:r>
    </w:p>
    <w:p w14:paraId="116A6212" w14:textId="77777777" w:rsidR="00825631" w:rsidRDefault="00825631"/>
    <w:sectPr w:rsidR="008256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xNjGxMDY2MzY1NDJW0lEKTi0uzszPAykwrAUAVNO5cywAAAA="/>
  </w:docVars>
  <w:rsids>
    <w:rsidRoot w:val="00400D76"/>
    <w:rsid w:val="00400D76"/>
    <w:rsid w:val="00825631"/>
    <w:rsid w:val="00AE061A"/>
    <w:rsid w:val="00E83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ED99E"/>
  <w15:chartTrackingRefBased/>
  <w15:docId w15:val="{09F98FBD-5610-4784-A415-8F1894078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416</Words>
  <Characters>8074</Characters>
  <Application>Microsoft Office Word</Application>
  <DocSecurity>0</DocSecurity>
  <Lines>67</Lines>
  <Paragraphs>18</Paragraphs>
  <ScaleCrop>false</ScaleCrop>
  <Company/>
  <LinksUpToDate>false</LinksUpToDate>
  <CharactersWithSpaces>9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id Emamjomeh zadeh</dc:creator>
  <cp:keywords/>
  <dc:description/>
  <cp:lastModifiedBy>Omid Emamjomeh zadeh</cp:lastModifiedBy>
  <cp:revision>2</cp:revision>
  <dcterms:created xsi:type="dcterms:W3CDTF">2023-11-26T01:07:00Z</dcterms:created>
  <dcterms:modified xsi:type="dcterms:W3CDTF">2023-11-26T01:08:00Z</dcterms:modified>
</cp:coreProperties>
</file>